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5AD9" w:rsidRPr="007B1C1A" w:rsidRDefault="00AE25B4" w:rsidP="00C25AD9">
      <w:pPr>
        <w:spacing w:after="0" w:line="240" w:lineRule="auto"/>
        <w:rPr>
          <w:rFonts w:ascii="Times New Roman" w:hAnsi="Times New Roman" w:cs="Times New Roman"/>
          <w:b/>
          <w:sz w:val="52"/>
          <w:szCs w:val="52"/>
        </w:rPr>
      </w:pP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480.3pt;margin-top:-25.35pt;width:285.75pt;height:58.1pt;z-index:251682816;visibility:visible;mso-wrap-distance-top:3.6pt;mso-wrap-distance-bottom:3.6pt;mso-position-horizontal:right;mso-position-horizontal-relative:margin;mso-position-vertical-relative:margin;mso-width-relative:margin;mso-height-relative:margin" strokecolor="white">
            <v:textbox>
              <w:txbxContent>
                <w:p w:rsidR="00CD4765" w:rsidRDefault="00E2479E" w:rsidP="000456E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  <w:r w:rsidRPr="00487464"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>Correspondence Address: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 xml:space="preserve"> Sector-38, Gurgaon, Haryana-122001</w:t>
                  </w:r>
                </w:p>
                <w:p w:rsidR="00C25AD9" w:rsidRDefault="00E2479E" w:rsidP="000456E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  <w:r w:rsidRPr="00487464"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>Permanent Address: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 xml:space="preserve"> AT+Post-G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>ayaspur lewari, P/s-Siswan,</w:t>
                  </w:r>
                </w:p>
                <w:p w:rsidR="00CD4765" w:rsidRDefault="00E2479E" w:rsidP="00CD4765">
                  <w:pPr>
                    <w:spacing w:line="240" w:lineRule="auto"/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>Dist-Siwan Bihar-841210</w:t>
                  </w:r>
                </w:p>
                <w:p w:rsidR="00CD4765" w:rsidRDefault="00E2479E" w:rsidP="00CD4765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</w:p>
                <w:p w:rsidR="00CD4765" w:rsidRPr="00487464" w:rsidRDefault="00E2479E" w:rsidP="00CD4765">
                  <w:pPr>
                    <w:spacing w:line="276" w:lineRule="auto"/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27" type="#_x0000_t202" style="position:absolute;margin-left:-14.1pt;margin-top:-16pt;width:210.75pt;height:78.75pt;z-index:251670528;visibility:visible;mso-wrap-distance-top:3.6pt;mso-wrap-distance-bottom:3.6pt;mso-position-horizontal-relative:margin;mso-position-vertical-relative:margin;mso-width-relative:margin;mso-height-relative:margin" strokecolor="white">
            <v:textbox>
              <w:txbxContent>
                <w:p w:rsidR="00C25AD9" w:rsidRPr="006011BD" w:rsidRDefault="00E2479E" w:rsidP="00C25AD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sz w:val="48"/>
                      <w:szCs w:val="48"/>
                    </w:rPr>
                  </w:pPr>
                  <w:r w:rsidRPr="006011BD">
                    <w:rPr>
                      <w:rFonts w:ascii="Times New Roman" w:hAnsi="Times New Roman" w:cs="Times New Roman"/>
                      <w:sz w:val="48"/>
                      <w:szCs w:val="48"/>
                    </w:rPr>
                    <w:t>Salauddin Ansari</w:t>
                  </w:r>
                </w:p>
                <w:p w:rsidR="00C25AD9" w:rsidRDefault="00E2479E" w:rsidP="00C25AD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szCs w:val="24"/>
                    </w:rPr>
                    <w:t>(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szCs w:val="24"/>
                    </w:rPr>
                    <w:t xml:space="preserve">Structural </w:t>
                  </w:r>
                  <w:r w:rsidRPr="006E3D3D">
                    <w:rPr>
                      <w:rFonts w:ascii="Times New Roman" w:hAnsi="Times New Roman" w:cs="Times New Roman"/>
                      <w:b/>
                      <w:sz w:val="28"/>
                      <w:szCs w:val="24"/>
                    </w:rPr>
                    <w:t>Design Engineer)</w:t>
                  </w:r>
                </w:p>
                <w:p w:rsidR="00C25AD9" w:rsidRPr="00520EF3" w:rsidRDefault="00E2479E" w:rsidP="00C25AD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 xml:space="preserve"> </w:t>
                  </w:r>
                </w:p>
                <w:p w:rsidR="00C25AD9" w:rsidRPr="006E3D3D" w:rsidRDefault="00E2479E" w:rsidP="00C25AD9">
                  <w:pPr>
                    <w:jc w:val="center"/>
                    <w:rPr>
                      <w:rFonts w:ascii="Times New Roman" w:hAnsi="Times New Roman" w:cs="Times New Roman"/>
                      <w:b/>
                      <w:szCs w:val="24"/>
                    </w:rPr>
                  </w:pPr>
                </w:p>
                <w:p w:rsidR="00C25AD9" w:rsidRDefault="00E2479E" w:rsidP="00C25AD9">
                  <w:pPr>
                    <w:jc w:val="center"/>
                    <w:rPr>
                      <w:rFonts w:ascii="Times New Roman" w:hAnsi="Times New Roman" w:cs="Times New Roman"/>
                      <w:sz w:val="72"/>
                    </w:rPr>
                  </w:pPr>
                </w:p>
                <w:p w:rsidR="00C25AD9" w:rsidRDefault="00E2479E" w:rsidP="00C25AD9">
                  <w:pPr>
                    <w:rPr>
                      <w:rFonts w:ascii="Times New Roman" w:hAnsi="Times New Roman" w:cs="Times New Roman"/>
                      <w:sz w:val="72"/>
                    </w:rPr>
                  </w:pPr>
                  <w:r>
                    <w:rPr>
                      <w:rFonts w:ascii="Times New Roman" w:hAnsi="Times New Roman" w:cs="Times New Roman"/>
                      <w:sz w:val="72"/>
                    </w:rPr>
                    <w:t>\</w:t>
                  </w: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72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Pr="00AE25B4">
        <w:rPr>
          <w:rFonts w:ascii="Times New Roman" w:hAnsi="Times New Roman" w:cs="Times New Roman"/>
          <w:b/>
          <w:noProof/>
          <w:sz w:val="56"/>
          <w:szCs w:val="52"/>
          <w:lang w:eastAsia="en-IN"/>
        </w:rPr>
        <w:pict>
          <v:line id="Straight Connector 2" o:spid="_x0000_s1028" style="position:absolute;z-index:251662336;visibility:visible;mso-position-horizontal-relative:margin;mso-width-relative:margin;mso-height-relative:margin" from="208.55pt,-34pt" to="208.95pt,83.3pt" strokeweight="3pt">
            <v:stroke joinstyle="miter"/>
            <w10:wrap anchorx="margin"/>
          </v:line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rect id="Rectangle 17" o:spid="_x0000_s1029" style="position:absolute;margin-left:213.9pt;margin-top:-19pt;width:34.5pt;height:37.5pt;z-index:251684864;visibility:visible;mso-width-relative:margin;mso-height-relative:margin;v-text-anchor:middle" strokecolor="white" strokeweight="1pt">
            <v:fill r:id="rId5" o:title="" recolor="t" rotate="t" type="frame"/>
            <v:textbox>
              <w:txbxContent>
                <w:p w:rsidR="00C25AD9" w:rsidRDefault="00E2479E" w:rsidP="00C25AD9">
                  <w:pPr>
                    <w:jc w:val="center"/>
                  </w:pPr>
                </w:p>
              </w:txbxContent>
            </v:textbox>
          </v:rect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30" type="#_x0000_t202" style="position:absolute;margin-left:381.75pt;margin-top:6pt;width:212.25pt;height:30pt;z-index:251680768;visibility:visible;mso-wrap-distance-top:3.6pt;mso-wrap-distance-bottom:3.6pt;mso-position-horizontal-relative:page;mso-position-vertical-relative:top-margin-area;mso-width-relative:margin;mso-height-relative:margin" strokecolor="white">
            <v:textbox>
              <w:txbxContent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18"/>
                    </w:rPr>
                    <w:t xml:space="preserve"> </w:t>
                  </w: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</w:txbxContent>
            </v:textbox>
            <w10:wrap type="square" anchorx="page"/>
          </v:shape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31" type="#_x0000_t202" style="position:absolute;margin-left:380.95pt;margin-top:7.25pt;width:213.75pt;height:34pt;z-index:251668480;visibility:visible;mso-wrap-distance-top:3.6pt;mso-wrap-distance-bottom:3.6pt;mso-position-horizontal-relative:page;mso-position-vertical-relative:margin;mso-width-relative:margin;mso-height-relative:margin" strokecolor="white">
            <v:textbox>
              <w:txbxContent>
                <w:p w:rsidR="00C25AD9" w:rsidRPr="00F806F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18"/>
                    </w:rPr>
                    <w:t xml:space="preserve"> </w:t>
                  </w:r>
                </w:p>
                <w:p w:rsidR="00C25AD9" w:rsidRPr="00F806F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  <w:r w:rsidRPr="007E36B0">
                    <w:rPr>
                      <w:rFonts w:ascii="Times New Roman" w:hAnsi="Times New Roman" w:cs="Times New Roman"/>
                      <w:sz w:val="20"/>
                      <w:szCs w:val="18"/>
                    </w:rPr>
                    <w:t>i</w:t>
                  </w: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  <w:p w:rsidR="00C25AD9" w:rsidRPr="007E36B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</w:txbxContent>
            </v:textbox>
            <w10:wrap type="square" anchorx="page" anchory="margin"/>
          </v:shape>
        </w:pict>
      </w:r>
    </w:p>
    <w:p w:rsidR="00C25AD9" w:rsidRPr="00520EF3" w:rsidRDefault="00AE25B4" w:rsidP="00C25AD9">
      <w:pPr>
        <w:rPr>
          <w:b/>
        </w:rPr>
      </w:pP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roundrect id="Rounded Rectangle 245" o:spid="_x0000_s1032" style="position:absolute;margin-left:222.9pt;margin-top:6.4pt;width:20.25pt;height:18.75pt;z-index:251672576;visibility:visible;mso-width-relative:margin;mso-height-relative:margin;v-text-anchor:middle" arcsize="10923f" strokecolor="white" strokeweight="1pt">
            <v:fill r:id="rId6" o:title="" recolor="t" rotate="t" type="frame"/>
            <v:stroke joinstyle="miter"/>
          </v:roundrect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33" type="#_x0000_t202" style="position:absolute;margin-left:480.3pt;margin-top:33.65pt;width:285.75pt;height:29.65pt;z-index:251664384;visibility:visible;mso-wrap-distance-top:3.6pt;mso-wrap-distance-bottom:3.6pt;mso-position-horizontal:right;mso-position-horizontal-relative:margin;mso-position-vertical-relative:margin;mso-width-relative:margin;mso-height-relative:margin" strokecolor="white">
            <v:textbox>
              <w:txbxContent>
                <w:p w:rsidR="00C25AD9" w:rsidRPr="006E3D3D" w:rsidRDefault="00E2479E" w:rsidP="00C25AD9">
                  <w:pPr>
                    <w:spacing w:after="0"/>
                    <w:rPr>
                      <w:rFonts w:ascii="Times New Roman" w:hAnsi="Times New Roman" w:cs="Times New Roman"/>
                      <w:color w:val="000000" w:themeColor="text1"/>
                    </w:rPr>
                  </w:pPr>
                  <w:r>
                    <w:rPr>
                      <w:rFonts w:ascii="Times New Roman" w:hAnsi="Times New Roman" w:cs="Times New Roman"/>
                      <w:color w:val="000000" w:themeColor="text1"/>
                    </w:rPr>
                    <w:t>Salauddinansari999</w:t>
                  </w:r>
                  <w:hyperlink r:id="rId7" w:history="1">
                    <w:r w:rsidRPr="006E3D3D">
                      <w:rPr>
                        <w:rStyle w:val="Hyperlink"/>
                        <w:rFonts w:ascii="Times New Roman" w:hAnsi="Times New Roman" w:cs="Times New Roman"/>
                        <w:color w:val="000000" w:themeColor="text1"/>
                        <w:u w:val="none"/>
                      </w:rPr>
                      <w:t>@gmail.com</w:t>
                    </w:r>
                  </w:hyperlink>
                  <w:r w:rsidRPr="006E3D3D">
                    <w:rPr>
                      <w:rFonts w:ascii="Times New Roman" w:hAnsi="Times New Roman" w:cs="Times New Roman"/>
                      <w:color w:val="000000" w:themeColor="text1"/>
                    </w:rPr>
                    <w:t xml:space="preserve">  </w:t>
                  </w:r>
                </w:p>
              </w:txbxContent>
            </v:textbox>
            <w10:wrap type="square" anchorx="margin" anchory="margin"/>
          </v:shape>
        </w:pict>
      </w:r>
    </w:p>
    <w:p w:rsidR="00C25AD9" w:rsidRDefault="00AE25B4" w:rsidP="00C25AD9">
      <w:pPr>
        <w:jc w:val="center"/>
      </w:pP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34" type="#_x0000_t202" style="position:absolute;left:0;text-align:left;margin-left:417.95pt;margin-top:90.7pt;width:100.5pt;height:18.7pt;z-index:251676672;visibility:visible;mso-wrap-distance-top:3.6pt;mso-wrap-distance-bottom:3.6pt;mso-position-horizontal-relative:page;mso-position-vertical-relative:page;mso-width-relative:margin;mso-height-relative:margin" strokecolor="white">
            <v:textbox>
              <w:txbxContent>
                <w:p w:rsidR="00C25AD9" w:rsidRPr="006E3D3D" w:rsidRDefault="00E2479E" w:rsidP="00C25AD9">
                  <w:pPr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</w:pPr>
                  <w:r w:rsidRPr="006E3D3D">
                    <w:rPr>
                      <w:rFonts w:ascii="Times New Roman" w:hAnsi="Times New Roman" w:cs="Times New Roman"/>
                      <w:b/>
                      <w:sz w:val="20"/>
                      <w:szCs w:val="18"/>
                    </w:rPr>
                    <w:t>+</w:t>
                  </w:r>
                  <w:r w:rsidRPr="006E3D3D">
                    <w:rPr>
                      <w:rFonts w:ascii="Times New Roman" w:hAnsi="Times New Roman" w:cs="Times New Roman"/>
                      <w:b/>
                      <w:color w:val="000000" w:themeColor="text1"/>
                      <w:szCs w:val="18"/>
                    </w:rPr>
                    <w:t>91-</w:t>
                  </w: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Cs w:val="18"/>
                    </w:rPr>
                    <w:t>8228078449</w:t>
                  </w:r>
                  <w:r w:rsidRPr="006E3D3D">
                    <w:rPr>
                      <w:rFonts w:ascii="Times New Roman" w:hAnsi="Times New Roman" w:cs="Times New Roman"/>
                      <w:b/>
                      <w:color w:val="000000" w:themeColor="text1"/>
                      <w:szCs w:val="1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Cs w:val="18"/>
                    </w:rPr>
                    <w:t xml:space="preserve"> </w:t>
                  </w:r>
                </w:p>
                <w:p w:rsidR="00C25AD9" w:rsidRPr="00F806F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</w:txbxContent>
            </v:textbox>
            <w10:wrap type="square" anchorx="page" anchory="page"/>
          </v:shape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oval id="Oval 9" o:spid="_x0000_s1035" style="position:absolute;left:0;text-align:left;margin-left:360.15pt;margin-top:5.7pt;width:27.75pt;height:19.5pt;z-index:251678720;visibility:visible;mso-width-relative:margin;mso-height-relative:margin;v-text-anchor:middle" strokecolor="white" strokeweight="1pt">
            <v:fill r:id="rId8" o:title="" recolor="t" rotate="t" type="frame"/>
            <v:stroke joinstyle="miter"/>
          </v:oval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oval id="Oval 250" o:spid="_x0000_s1036" style="position:absolute;left:0;text-align:left;margin-left:222.15pt;margin-top:9.7pt;width:21pt;height:15pt;z-index:251674624;visibility:visible;mso-width-relative:margin;mso-height-relative:margin;v-text-anchor:middle" strokecolor="white" strokeweight="1pt">
            <v:fill r:id="rId9" o:title="" recolor="t" rotate="t" type="frame"/>
            <v:stroke joinstyle="miter"/>
          </v:oval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shape id="_x0000_s1037" type="#_x0000_t202" style="position:absolute;left:0;text-align:left;margin-left:276.8pt;margin-top:91.15pt;width:258.5pt;height:22.95pt;z-index:251666432;visibility:visible;mso-wrap-distance-top:3.6pt;mso-wrap-distance-bottom:3.6pt;mso-position-horizontal-relative:page;mso-position-vertical-relative:page;mso-width-relative:margin;mso-height-relative:margin" strokecolor="white">
            <v:textbox>
              <w:txbxContent>
                <w:p w:rsidR="00C25AD9" w:rsidRPr="006E3D3D" w:rsidRDefault="00E2479E" w:rsidP="00C25AD9">
                  <w:pPr>
                    <w:rPr>
                      <w:rFonts w:ascii="Times New Roman" w:hAnsi="Times New Roman" w:cs="Times New Roman"/>
                      <w:b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b/>
                      <w:szCs w:val="18"/>
                    </w:rPr>
                    <w:t>+91-</w:t>
                  </w:r>
                  <w:r>
                    <w:rPr>
                      <w:rFonts w:ascii="Times New Roman" w:hAnsi="Times New Roman" w:cs="Times New Roman"/>
                      <w:b/>
                      <w:szCs w:val="18"/>
                    </w:rPr>
                    <w:t>9588164571</w:t>
                  </w:r>
                  <w:r>
                    <w:rPr>
                      <w:rFonts w:ascii="Times New Roman" w:hAnsi="Times New Roman" w:cs="Times New Roman"/>
                      <w:b/>
                      <w:szCs w:val="18"/>
                    </w:rPr>
                    <w:t xml:space="preserve"> </w:t>
                  </w:r>
                  <w:r w:rsidRPr="006E3D3D">
                    <w:rPr>
                      <w:rFonts w:ascii="Times New Roman" w:hAnsi="Times New Roman" w:cs="Times New Roman"/>
                      <w:b/>
                      <w:szCs w:val="18"/>
                    </w:rPr>
                    <w:t xml:space="preserve"> </w:t>
                  </w:r>
                </w:p>
                <w:p w:rsidR="00C25AD9" w:rsidRPr="00F806F0" w:rsidRDefault="00E2479E" w:rsidP="00C25AD9">
                  <w:pPr>
                    <w:rPr>
                      <w:rFonts w:ascii="Times New Roman" w:hAnsi="Times New Roman" w:cs="Times New Roman"/>
                      <w:sz w:val="20"/>
                      <w:szCs w:val="18"/>
                    </w:rPr>
                  </w:pPr>
                </w:p>
              </w:txbxContent>
            </v:textbox>
            <w10:wrap type="square" anchorx="page" anchory="page"/>
          </v:shape>
        </w:pict>
      </w:r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shape id="_x0000_s1038" type="#_x0000_t202" style="position:absolute;left:0;text-align:left;margin-left:5.25pt;margin-top:126.75pt;width:580.5pt;height:80.25pt;z-index:251686912;visibility:visible;mso-wrap-distance-top:3.6pt;mso-wrap-distance-bottom:3.6pt;mso-position-horizontal-relative:page;mso-position-vertical-relative:page;mso-width-relative:margin;mso-height-relative:margin" strokecolor="white">
            <v:textbox>
              <w:txbxContent>
                <w:p w:rsidR="00C25AD9" w:rsidRPr="005D5A47" w:rsidRDefault="00E2479E" w:rsidP="00C25AD9">
                  <w:pPr>
                    <w:ind w:left="360"/>
                    <w:jc w:val="center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 w:rsidRPr="00660358">
                    <w:rPr>
                      <w:rFonts w:ascii="Times New Roman" w:hAnsi="Times New Roman" w:cs="Times New Roman"/>
                      <w:b/>
                      <w:sz w:val="28"/>
                    </w:rPr>
                    <w:t>Career Objective</w:t>
                  </w:r>
                </w:p>
                <w:p w:rsidR="00C25AD9" w:rsidRPr="007D4848" w:rsidRDefault="00E2479E" w:rsidP="00C25AD9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D484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Seeking a responsible position in the field of </w:t>
                  </w:r>
                  <w:r w:rsidRPr="007D4848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Design / R&amp;D and Management Department</w:t>
                  </w:r>
                  <w:r w:rsidRPr="007D484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where I </w:t>
                  </w:r>
                  <w:r w:rsidRPr="007D4848">
                    <w:rPr>
                      <w:rFonts w:ascii="Times New Roman" w:hAnsi="Times New Roman" w:cs="Times New Roman"/>
                      <w:sz w:val="24"/>
                      <w:szCs w:val="24"/>
                    </w:rPr>
                    <w:t>can utilize my skills and provide the significant contribution to the success of my organization. Willingness to work hard in a challenging environment with a purpose of growth, knowledge and creativity, in order to achieve organizational goals.</w:t>
                  </w:r>
                </w:p>
                <w:p w:rsidR="00C25AD9" w:rsidRPr="0080050D" w:rsidRDefault="00E2479E" w:rsidP="00C25AD9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b/>
                      <w:i/>
                      <w:sz w:val="2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i/>
                      <w:sz w:val="40"/>
                      <w:szCs w:val="24"/>
                    </w:rPr>
                    <w:t xml:space="preserve"> </w:t>
                  </w:r>
                </w:p>
                <w:p w:rsidR="00C25AD9" w:rsidRPr="005E6E63" w:rsidRDefault="00E2479E" w:rsidP="00C25AD9">
                  <w:pPr>
                    <w:jc w:val="center"/>
                    <w:rPr>
                      <w:rFonts w:ascii="Times New Roman" w:hAnsi="Times New Roman" w:cs="Times New Roman"/>
                      <w:sz w:val="18"/>
                    </w:rPr>
                  </w:pPr>
                </w:p>
              </w:txbxContent>
            </v:textbox>
            <w10:wrap type="square" anchorx="page" anchory="page"/>
          </v:shape>
        </w:pict>
      </w:r>
      <w:r w:rsidRPr="00AE25B4"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rect id="Rectangle 20" o:spid="_x0000_s1039" style="position:absolute;left:0;text-align:left;margin-left:1093.8pt;margin-top:129.45pt;width:592.5pt;height:25.3pt;z-index:251693056;visibility:visible;mso-position-horizontal:right;mso-position-horizontal-relative:page;mso-width-relative:margin;mso-height-relative:margin;v-text-anchor:middle" fillcolor="#c3c3c3" strokecolor="#a5a5a5" strokeweight=".5pt">
            <v:fill color2="#b6b6b6" rotate="t" colors="0 #d2d2d2;.5 #c8c8c8;1 silver" focus="100%" type="gradient">
              <o:fill v:ext="view" type="gradientUnscaled"/>
            </v:fill>
            <v:textbox>
              <w:txbxContent>
                <w:p w:rsidR="00C25AD9" w:rsidRPr="0049441B" w:rsidRDefault="00E2479E" w:rsidP="00C25AD9">
                  <w:pPr>
                    <w:ind w:firstLine="720"/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>High</w:t>
                  </w: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>lights</w:t>
                  </w:r>
                  <w:r w:rsidRPr="0049441B"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 xml:space="preserve"> </w:t>
                  </w:r>
                </w:p>
              </w:txbxContent>
            </v:textbox>
            <w10:wrap anchorx="page"/>
          </v:rect>
        </w:pict>
      </w:r>
      <w:r w:rsidRPr="00AE25B4">
        <w:rPr>
          <w:rFonts w:ascii="Times New Roman" w:hAnsi="Times New Roman" w:cs="Times New Roman"/>
          <w:b/>
          <w:noProof/>
          <w:sz w:val="56"/>
          <w:szCs w:val="52"/>
          <w:lang w:eastAsia="en-IN"/>
        </w:rPr>
        <w:pict>
          <v:line id="Straight Connector 1" o:spid="_x0000_s1040" style="position:absolute;left:0;text-align:left;z-index:251660288;visibility:visible;mso-position-horizontal:left;mso-position-horizontal-relative:page;mso-width-relative:margin;mso-height-relative:margin" from="0,30.95pt" to="593.25pt,30.95pt" strokeweight="2.25pt">
            <v:stroke joinstyle="miter"/>
            <w10:wrap type="square" anchorx="page"/>
          </v:line>
        </w:pict>
      </w:r>
      <w:r w:rsidR="00E2479E">
        <w:t xml:space="preserve">.         </w:t>
      </w:r>
    </w:p>
    <w:p w:rsidR="00C25AD9" w:rsidRDefault="00AE25B4" w:rsidP="00C25AD9"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shape id="_x0000_s1041" type="#_x0000_t202" style="position:absolute;margin-left:0;margin-top:436.8pt;width:555.55pt;height:391.1pt;z-index:251691008;visibility:visible;mso-wrap-distance-top:3.6pt;mso-wrap-distance-bottom:3.6pt;mso-position-horizontal:left;mso-position-horizontal-relative:margin;mso-position-vertical-relative:page;mso-width-relative:margin;mso-height-relative:margin" strokecolor="white">
            <v:textbox>
              <w:txbxContent>
                <w:p w:rsidR="00C25AD9" w:rsidRPr="00924659" w:rsidRDefault="00E2479E" w:rsidP="00682229">
                  <w:pPr>
                    <w:spacing w:after="0"/>
                    <w:jc w:val="both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Daiz Solar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Inc Gurgaon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.</w:t>
                  </w:r>
                </w:p>
                <w:p w:rsidR="00C25AD9" w:rsidRDefault="00E2479E" w:rsidP="00682229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 xml:space="preserve">Designation: </w:t>
                  </w:r>
                  <w:r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>Structural design engineer</w:t>
                  </w:r>
                  <w:r w:rsidRPr="0049441B"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 </w:t>
                  </w:r>
                </w:p>
                <w:p w:rsidR="00C25AD9" w:rsidRDefault="00E2479E" w:rsidP="00682229">
                  <w:pPr>
                    <w:spacing w:after="0"/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4"/>
                    </w:rPr>
                    <w:t xml:space="preserve">Tenure: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>March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>-2018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 to present</w:t>
                  </w:r>
                </w:p>
                <w:p w:rsidR="00682229" w:rsidRDefault="00E2479E" w:rsidP="00682229">
                  <w:pPr>
                    <w:spacing w:after="0"/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  <w:p w:rsidR="00C25AD9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>Role &amp; Responsibilities;</w:t>
                  </w:r>
                </w:p>
                <w:p w:rsidR="006334B9" w:rsidRPr="006334B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Played signified role in system engineering design, design verification and optimization for variety </w:t>
                  </w:r>
                </w:p>
                <w:p w:rsidR="00C25AD9" w:rsidRPr="00317665" w:rsidRDefault="00E2479E" w:rsidP="006334B9">
                  <w:pPr>
                    <w:pStyle w:val="ListParagraph"/>
                    <w:ind w:left="1440"/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Of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>utility scale and solar commercial, residential solar rooftop projects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  <w:t>Design and drafting of modu</w:t>
                  </w:r>
                  <w:r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  <w:t>le mounting structures (rooftop, ground mounting and tin shed)</w:t>
                  </w:r>
                  <w:r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:rsidR="002B7A00" w:rsidRPr="002B7A00" w:rsidRDefault="00E2479E" w:rsidP="002B7A00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Style w:val="background-details"/>
                      <w:rFonts w:ascii="Times New Roman" w:hAnsi="Times New Roman" w:cs="Times New Roman"/>
                      <w:sz w:val="20"/>
                      <w:szCs w:val="20"/>
                    </w:rPr>
                    <w:t>Design and drafting of super structures for solar project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eep knowledge of Steel and RCC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structures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(super structure and sub structure)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Preparation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OM of all type of structures in solar project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esign and analysis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of steel structure by using Stad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dpro V8i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Proof check of exist structure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for solar project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.</w:t>
                  </w:r>
                </w:p>
                <w:p w:rsidR="00756A4B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Preparation of staad report of all s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tructure (Steel and Rcc)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Project coordination &amp; Handling of KW and MW projects.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Design of GI and Ms steel. 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Application of wind load and seismic load. </w:t>
                  </w:r>
                </w:p>
                <w:p w:rsidR="005167C5" w:rsidRDefault="00E2479E" w:rsidP="005167C5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Preparation of GA drawing.</w:t>
                  </w:r>
                </w:p>
                <w:p w:rsidR="00C25AD9" w:rsidRPr="006155A7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Reviewing of fabrication drawing.</w:t>
                  </w:r>
                  <w:r w:rsidRPr="006334B9">
                    <w:rPr>
                      <w:rFonts w:ascii="Times New Roman" w:hAnsi="Times New Roman" w:cs="Times New Roman"/>
                      <w:b/>
                      <w:sz w:val="24"/>
                      <w:szCs w:val="20"/>
                    </w:rPr>
                    <w:t xml:space="preserve"> </w:t>
                  </w:r>
                </w:p>
                <w:p w:rsidR="006155A7" w:rsidRPr="006334B9" w:rsidRDefault="00E2479E" w:rsidP="00C25AD9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Shadow Analysis.</w:t>
                  </w:r>
                </w:p>
                <w:p w:rsidR="00437D77" w:rsidRPr="00437D77" w:rsidRDefault="00E2479E" w:rsidP="00437D77">
                  <w:pPr>
                    <w:spacing w:after="0" w:line="240" w:lineRule="auto"/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>Major Projects</w:t>
                  </w:r>
                  <w:r w:rsidRPr="0049441B">
                    <w:rPr>
                      <w:rFonts w:ascii="Times New Roman" w:hAnsi="Times New Roman" w:cs="Times New Roman"/>
                      <w:b/>
                      <w:sz w:val="20"/>
                      <w:szCs w:val="24"/>
                    </w:rPr>
                    <w:t xml:space="preserve">: - </w:t>
                  </w:r>
                  <w:r>
                    <w:rPr>
                      <w:rFonts w:ascii="Times New Roman" w:hAnsi="Times New Roman" w:cs="Times New Roman"/>
                      <w:sz w:val="20"/>
                      <w:szCs w:val="24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421" w:type="dxa"/>
                    <w:tblLook w:val="04A0"/>
                  </w:tblPr>
                  <w:tblGrid>
                    <w:gridCol w:w="578"/>
                    <w:gridCol w:w="4406"/>
                    <w:gridCol w:w="2697"/>
                    <w:gridCol w:w="1816"/>
                  </w:tblGrid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.no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roject Name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lace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Capacity</w:t>
                        </w:r>
                      </w:p>
                    </w:tc>
                  </w:tr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1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GRD hospital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Amri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t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ar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1.5 Mw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</w:t>
                        </w:r>
                      </w:p>
                    </w:tc>
                  </w:tr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2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Pr="00437D77" w:rsidRDefault="00E2479E" w:rsidP="00437D77">
                        <w:pPr>
                          <w:jc w:val="both"/>
                          <w:rPr>
                            <w:rFonts w:ascii="Calibri" w:hAnsi="Calibri"/>
                            <w:color w:val="000000"/>
                          </w:rPr>
                        </w:pPr>
                        <w:r>
                          <w:rPr>
                            <w:rFonts w:ascii="Calibri" w:hAnsi="Calibri"/>
                            <w:color w:val="000000"/>
                          </w:rPr>
                          <w:t>Lakho Agriculture Food Products Pvt Ltd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Bihar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500 Kw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</w:t>
                        </w:r>
                      </w:p>
                    </w:tc>
                  </w:tr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3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Pr="00437D77" w:rsidRDefault="00E2479E" w:rsidP="00437D77">
                        <w:pPr>
                          <w:jc w:val="both"/>
                          <w:rPr>
                            <w:rFonts w:ascii="Calibri" w:hAnsi="Calibri"/>
                            <w:color w:val="000000"/>
                          </w:rPr>
                        </w:pPr>
                        <w:r>
                          <w:rPr>
                            <w:rFonts w:ascii="Calibri" w:hAnsi="Calibri"/>
                            <w:color w:val="000000"/>
                          </w:rPr>
                          <w:t xml:space="preserve">Chanchal Industry 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Punjab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300 Kw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</w:t>
                        </w:r>
                      </w:p>
                    </w:tc>
                  </w:tr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4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Pr="00437D77" w:rsidRDefault="00E2479E" w:rsidP="00437D77">
                        <w:pPr>
                          <w:jc w:val="both"/>
                          <w:rPr>
                            <w:rFonts w:ascii="Calibri" w:hAnsi="Calibri"/>
                            <w:color w:val="000000"/>
                          </w:rPr>
                        </w:pPr>
                        <w:r>
                          <w:rPr>
                            <w:rFonts w:ascii="Calibri" w:hAnsi="Calibri"/>
                            <w:color w:val="000000"/>
                          </w:rPr>
                          <w:t>Aditya Polyseck Pvt Ltd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Ajmer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1.0 Mw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</w:t>
                        </w:r>
                      </w:p>
                    </w:tc>
                  </w:tr>
                  <w:tr w:rsidR="00AE25B4" w:rsidTr="00437D77">
                    <w:tc>
                      <w:tcPr>
                        <w:tcW w:w="578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 xml:space="preserve">   5</w:t>
                        </w:r>
                      </w:p>
                    </w:tc>
                    <w:tc>
                      <w:tcPr>
                        <w:tcW w:w="4406" w:type="dxa"/>
                      </w:tcPr>
                      <w:p w:rsidR="00437D77" w:rsidRPr="00437D77" w:rsidRDefault="00E2479E" w:rsidP="00437D77">
                        <w:pPr>
                          <w:jc w:val="both"/>
                          <w:rPr>
                            <w:rFonts w:ascii="Calibri" w:hAnsi="Calibri"/>
                            <w:color w:val="000000"/>
                          </w:rPr>
                        </w:pPr>
                        <w:r>
                          <w:rPr>
                            <w:rFonts w:ascii="Calibri" w:hAnsi="Calibri"/>
                            <w:color w:val="000000"/>
                          </w:rPr>
                          <w:t xml:space="preserve">Bhojia Dental College </w:t>
                        </w:r>
                      </w:p>
                    </w:tc>
                    <w:tc>
                      <w:tcPr>
                        <w:tcW w:w="2697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Himach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al 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r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a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des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h</w:t>
                        </w:r>
                      </w:p>
                    </w:tc>
                    <w:tc>
                      <w:tcPr>
                        <w:tcW w:w="1816" w:type="dxa"/>
                      </w:tcPr>
                      <w:p w:rsidR="00437D77" w:rsidRDefault="00E2479E" w:rsidP="00437D77">
                        <w:pPr>
                          <w:jc w:val="both"/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500 Kwp</w:t>
                        </w:r>
                        <w:r>
                          <w:rPr>
                            <w:rFonts w:ascii="Times New Roman" w:hAnsi="Times New Roman" w:cs="Times New Roman"/>
                            <w:sz w:val="20"/>
                            <w:szCs w:val="20"/>
                          </w:rPr>
                          <w:t>s</w:t>
                        </w:r>
                      </w:p>
                    </w:tc>
                  </w:tr>
                </w:tbl>
                <w:p w:rsidR="00652284" w:rsidRDefault="00E2479E" w:rsidP="00437D77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306871" w:rsidRDefault="00E2479E" w:rsidP="00437D77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306871" w:rsidRDefault="00E2479E" w:rsidP="00437D77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306871" w:rsidRDefault="00E2479E" w:rsidP="00437D77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306871" w:rsidRPr="00437D77" w:rsidRDefault="00E2479E" w:rsidP="00437D77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C25AD9" w:rsidRPr="00B20604" w:rsidRDefault="00E2479E" w:rsidP="00C25AD9">
                  <w:pPr>
                    <w:pStyle w:val="ListParagraph"/>
                    <w:ind w:left="1449"/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  <w:p w:rsidR="00C25AD9" w:rsidRDefault="00E2479E" w:rsidP="00C25AD9">
                  <w:pPr>
                    <w:jc w:val="both"/>
                    <w:rPr>
                      <w:rFonts w:ascii="Times New Roman" w:hAnsi="Times New Roman" w:cs="Times New Roman"/>
                      <w:b/>
                      <w:szCs w:val="20"/>
                    </w:rPr>
                  </w:pPr>
                </w:p>
                <w:p w:rsidR="00C25AD9" w:rsidRPr="00B20604" w:rsidRDefault="00E2479E" w:rsidP="00C25AD9">
                  <w:pPr>
                    <w:jc w:val="both"/>
                    <w:rPr>
                      <w:rFonts w:ascii="Times New Roman" w:hAnsi="Times New Roman" w:cs="Times New Roman"/>
                      <w:b/>
                      <w:szCs w:val="20"/>
                    </w:rPr>
                  </w:pPr>
                </w:p>
                <w:p w:rsidR="00C25AD9" w:rsidRPr="00B20604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C25AD9" w:rsidRPr="00B20604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:rsidR="00C25AD9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  <w:p w:rsidR="00C25AD9" w:rsidRPr="0049441B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4"/>
                    </w:rPr>
                  </w:pPr>
                </w:p>
              </w:txbxContent>
            </v:textbox>
            <w10:wrap type="square" anchorx="margin" anchory="page"/>
          </v:shape>
        </w:pict>
      </w:r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shape id="Text Box 253" o:spid="_x0000_s1042" type="#_x0000_t202" style="position:absolute;margin-left:531.75pt;margin-top:254.25pt;width:51.4pt;height:150.1pt;z-index:251699200;visibility:visible;mso-position-horizontal-relative:page;mso-position-vertical-relative:page;mso-width-relative:margin;mso-height-relative:margin" strokecolor="white" strokeweight=".5pt">
            <v:textbox>
              <w:txbxContent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" name="Picture 4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7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6" name="Picture 6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8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eastAsia="en-IN"/>
                    </w:rPr>
                    <w:t xml:space="preserve"> </w:t>
                  </w: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36" name="Picture 36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9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38" name="Picture 38" descr="X:\three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5" descr="X:\three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39" name="Picture 39" descr="X:\three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4" descr="X:\three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24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0" name="Picture 40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9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BF5B4F" w:rsidRDefault="00E2479E" w:rsidP="00C25AD9">
                  <w:pPr>
                    <w:spacing w:after="0" w:line="240" w:lineRule="auto"/>
                    <w:jc w:val="right"/>
                    <w:rPr>
                      <w:rFonts w:ascii="Times New Roman" w:hAnsi="Times New Roman" w:cs="Times New Roman"/>
                      <w:sz w:val="7"/>
                      <w:szCs w:val="7"/>
                    </w:rPr>
                  </w:pPr>
                </w:p>
                <w:p w:rsidR="00C25AD9" w:rsidRPr="00BF5B4F" w:rsidRDefault="00E2479E" w:rsidP="00C25AD9">
                  <w:pPr>
                    <w:spacing w:after="0" w:line="240" w:lineRule="auto"/>
                    <w:jc w:val="right"/>
                    <w:rPr>
                      <w:rFonts w:ascii="Times New Roman" w:hAnsi="Times New Roman" w:cs="Times New Roman"/>
                      <w:sz w:val="7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1" name="Picture 41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9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Default="00E2479E" w:rsidP="00C25AD9">
                  <w:pPr>
                    <w:spacing w:after="0" w:line="240" w:lineRule="auto"/>
                    <w:jc w:val="right"/>
                    <w:rPr>
                      <w:rFonts w:ascii="Times New Roman" w:hAnsi="Times New Roman" w:cs="Times New Roman"/>
                      <w:sz w:val="7"/>
                      <w:szCs w:val="7"/>
                    </w:rPr>
                  </w:pPr>
                </w:p>
                <w:p w:rsidR="00AB5FB0" w:rsidRPr="00924659" w:rsidRDefault="00E2479E" w:rsidP="00C25AD9">
                  <w:pPr>
                    <w:spacing w:after="0" w:line="240" w:lineRule="auto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</w:p>
                <w:p w:rsidR="00C25AD9" w:rsidRPr="00924659" w:rsidRDefault="00E2479E" w:rsidP="00C25AD9">
                  <w:pPr>
                    <w:spacing w:after="0" w:line="276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2" name="Picture 42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7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3" name="Picture 43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8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 w:line="360" w:lineRule="auto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4" name="Picture 44" descr="X:\four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9" descr="X:\four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924659" w:rsidRDefault="00E2479E" w:rsidP="00C25AD9">
                  <w:pPr>
                    <w:spacing w:after="0"/>
                    <w:jc w:val="right"/>
                    <w:rPr>
                      <w:rFonts w:ascii="Times New Roman" w:hAnsi="Times New Roman" w:cs="Times New Roman"/>
                      <w:sz w:val="13"/>
                      <w:szCs w:val="7"/>
                    </w:rPr>
                  </w:pPr>
                  <w:r w:rsidRPr="00924659">
                    <w:rPr>
                      <w:rFonts w:ascii="Times New Roman" w:hAnsi="Times New Roman" w:cs="Times New Roman"/>
                      <w:noProof/>
                      <w:sz w:val="13"/>
                      <w:szCs w:val="7"/>
                      <w:lang w:val="en-US"/>
                    </w:rPr>
                    <w:drawing>
                      <wp:inline distT="0" distB="0" distL="0" distR="0">
                        <wp:extent cx="429895" cy="83185"/>
                        <wp:effectExtent l="0" t="0" r="8255" b="0"/>
                        <wp:docPr id="45" name="Picture 45" descr="X:\three-star-rating-black-md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0" descr="X:\three-star-rating-black-md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9895" cy="8318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C25AD9" w:rsidRPr="00F25DC0" w:rsidRDefault="00E2479E" w:rsidP="00C25AD9">
                  <w:pPr>
                    <w:spacing w:after="0"/>
                    <w:jc w:val="center"/>
                    <w:rPr>
                      <w:rFonts w:ascii="Times New Roman" w:hAnsi="Times New Roman" w:cs="Times New Roman"/>
                      <w:sz w:val="8"/>
                    </w:rPr>
                  </w:pPr>
                </w:p>
                <w:p w:rsidR="00C25AD9" w:rsidRDefault="00E2479E" w:rsidP="00C25AD9">
                  <w:pPr>
                    <w:spacing w:after="0"/>
                    <w:jc w:val="right"/>
                    <w:rPr>
                      <w:rFonts w:ascii="Times New Roman" w:hAnsi="Times New Roman" w:cs="Times New Roman"/>
                      <w:sz w:val="8"/>
                    </w:rPr>
                  </w:pPr>
                </w:p>
                <w:p w:rsidR="00C25AD9" w:rsidRDefault="00E2479E" w:rsidP="00C25AD9"/>
              </w:txbxContent>
            </v:textbox>
            <w10:wrap anchorx="page" anchory="page"/>
          </v:shape>
        </w:pict>
      </w:r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shape id="_x0000_s1043" type="#_x0000_t202" style="position:absolute;margin-left:300pt;margin-top:243.75pt;width:287.25pt;height:161.6pt;z-index:251697152;visibility:visible;mso-wrap-distance-top:3.6pt;mso-wrap-distance-bottom:3.6pt;mso-position-horizontal-relative:page;mso-position-vertical-relative:page;mso-width-relative:margin;mso-height-relative:margin" strokecolor="white">
            <v:textbox>
              <w:txbxContent>
                <w:p w:rsidR="00C25AD9" w:rsidRPr="00924659" w:rsidRDefault="00E2479E" w:rsidP="00C25AD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t>Civil &amp; Structure Software’s</w:t>
                  </w:r>
                  <w:r w:rsidRPr="00924659">
                    <w:rPr>
                      <w:rFonts w:ascii="Times New Roman" w:hAnsi="Times New Roman" w:cs="Times New Roman"/>
                      <w:b/>
                      <w:sz w:val="18"/>
                      <w:szCs w:val="14"/>
                    </w:rPr>
                    <w:t xml:space="preserve">:- </w:t>
                  </w:r>
                </w:p>
                <w:p w:rsidR="00C25AD9" w:rsidRDefault="00E2479E" w:rsidP="00C25AD9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 xml:space="preserve">Autocad </w:t>
                  </w:r>
                </w:p>
                <w:p w:rsidR="00CD6E12" w:rsidRDefault="00E2479E" w:rsidP="00C25AD9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>Staadpro</w:t>
                  </w:r>
                </w:p>
                <w:p w:rsidR="00410843" w:rsidRDefault="00E2479E" w:rsidP="00C25AD9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 xml:space="preserve">Revit </w:t>
                  </w: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>(</w:t>
                  </w: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>Structure</w:t>
                  </w: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 xml:space="preserve"> and Architecture)</w:t>
                  </w:r>
                </w:p>
                <w:p w:rsidR="00410843" w:rsidRPr="00BE551F" w:rsidRDefault="00E2479E" w:rsidP="00BE551F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>Etabs</w:t>
                  </w:r>
                  <w:bookmarkStart w:id="0" w:name="_GoBack"/>
                  <w:bookmarkEnd w:id="0"/>
                </w:p>
                <w:p w:rsidR="00410843" w:rsidRDefault="00E2479E" w:rsidP="00C25AD9">
                  <w:pPr>
                    <w:pStyle w:val="ListParagraph"/>
                    <w:numPr>
                      <w:ilvl w:val="0"/>
                      <w:numId w:val="2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4"/>
                    </w:rPr>
                    <w:t>MS office</w:t>
                  </w:r>
                </w:p>
                <w:p w:rsidR="00C25AD9" w:rsidRDefault="00E2479E" w:rsidP="00C25AD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14"/>
                    </w:rPr>
                  </w:pPr>
                </w:p>
                <w:p w:rsidR="00C25AD9" w:rsidRPr="00924659" w:rsidRDefault="00E2479E" w:rsidP="00C25AD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sz w:val="1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18"/>
                      <w:szCs w:val="24"/>
                    </w:rPr>
                    <w:t>Structure Code Books</w:t>
                  </w:r>
                  <w:r w:rsidRPr="00924659">
                    <w:rPr>
                      <w:rFonts w:ascii="Times New Roman" w:hAnsi="Times New Roman" w:cs="Times New Roman"/>
                      <w:b/>
                      <w:sz w:val="18"/>
                      <w:szCs w:val="24"/>
                    </w:rPr>
                    <w:t xml:space="preserve">:- </w:t>
                  </w:r>
                </w:p>
                <w:p w:rsidR="00C25AD9" w:rsidRDefault="00E2479E" w:rsidP="00410843">
                  <w:pPr>
                    <w:pStyle w:val="ListParagraph"/>
                    <w:numPr>
                      <w:ilvl w:val="0"/>
                      <w:numId w:val="3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24"/>
                    </w:rPr>
                    <w:t>IS456, IS800, IS801, IS1893, IS875 (All Parts)</w:t>
                  </w:r>
                </w:p>
                <w:p w:rsidR="00410843" w:rsidRDefault="00E2479E" w:rsidP="00410843">
                  <w:pPr>
                    <w:pStyle w:val="ListParagraph"/>
                    <w:numPr>
                      <w:ilvl w:val="0"/>
                      <w:numId w:val="3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24"/>
                    </w:rPr>
                    <w:t>British Code</w:t>
                  </w:r>
                </w:p>
                <w:p w:rsidR="00410843" w:rsidRDefault="00E2479E" w:rsidP="00410843">
                  <w:pPr>
                    <w:pStyle w:val="ListParagraph"/>
                    <w:numPr>
                      <w:ilvl w:val="0"/>
                      <w:numId w:val="3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24"/>
                    </w:rPr>
                    <w:t>ACI-318,</w:t>
                  </w:r>
                  <w:r>
                    <w:rPr>
                      <w:rFonts w:ascii="Times New Roman" w:hAnsi="Times New Roman" w:cs="Times New Roman"/>
                      <w:sz w:val="18"/>
                      <w:szCs w:val="24"/>
                    </w:rPr>
                    <w:t xml:space="preserve"> AISC</w:t>
                  </w:r>
                </w:p>
                <w:p w:rsidR="00410843" w:rsidRPr="00410843" w:rsidRDefault="00E2479E" w:rsidP="00192A0F">
                  <w:pPr>
                    <w:pStyle w:val="ListParagraph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18"/>
                      <w:szCs w:val="24"/>
                    </w:rPr>
                  </w:pPr>
                </w:p>
                <w:p w:rsidR="00C25AD9" w:rsidRPr="002C4B7A" w:rsidRDefault="00E2479E" w:rsidP="00C25AD9">
                  <w:pPr>
                    <w:rPr>
                      <w:rFonts w:ascii="Times New Roman" w:hAnsi="Times New Roman" w:cs="Times New Roman"/>
                      <w:sz w:val="18"/>
                    </w:rPr>
                  </w:pPr>
                </w:p>
              </w:txbxContent>
            </v:textbox>
            <w10:wrap type="square" anchorx="page" anchory="page"/>
          </v:shape>
        </w:pict>
      </w:r>
      <w:r w:rsidRPr="00AE25B4"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rect id="Rectangle 300" o:spid="_x0000_s1044" style="position:absolute;margin-left:-25.15pt;margin-top:298.4pt;width:32.9pt;height:25.25pt;z-index:251709440;visibility:visible;mso-height-relative:margin;v-text-anchor:middle" stroked="f" strokeweight="1pt">
            <v:fill r:id="rId12" o:title="" recolor="t" rotate="t" type="frame"/>
          </v:rect>
        </w:pict>
      </w:r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shape id="_x0000_s1045" type="#_x0000_t202" style="position:absolute;margin-left:-27.1pt;margin-top:244pt;width:4in;height:161.6pt;z-index:251695104;visibility:visible;mso-wrap-distance-top:3.6pt;mso-wrap-distance-bottom:3.6pt;mso-position-vertical-relative:page;mso-width-relative:margin;mso-height-relative:margin" strokecolor="white">
            <v:textbox>
              <w:txbxContent>
                <w:p w:rsidR="00C25AD9" w:rsidRPr="00EF614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analysis of all type module mounting structure in staad pro and drafting in Autocad.</w:t>
                  </w:r>
                </w:p>
                <w:p w:rsidR="00C25AD9" w:rsidRPr="00EF614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analysis of industrial truss in staad pro and drafting in Autocad.</w:t>
                  </w:r>
                </w:p>
                <w:p w:rsidR="00C25AD9" w:rsidRPr="00EF614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Experience in commercial, residential scale solar power plant design </w:t>
                  </w: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nd engineering.</w:t>
                  </w:r>
                </w:p>
                <w:p w:rsidR="00C25AD9" w:rsidRPr="00EF614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Foundation design( Isolated, Combine and pile</w:t>
                  </w:r>
                </w:p>
                <w:p w:rsidR="00C25AD9" w:rsidRPr="00EF614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of Steel structure and Rcc structures.</w:t>
                  </w:r>
                </w:p>
                <w:p w:rsidR="00EF6143" w:rsidRPr="00A62EB3" w:rsidRDefault="00E2479E" w:rsidP="00C25AD9">
                  <w:pPr>
                    <w:pStyle w:val="ListParagraph"/>
                    <w:numPr>
                      <w:ilvl w:val="0"/>
                      <w:numId w:val="6"/>
                    </w:num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0"/>
                    </w:rPr>
                  </w:pPr>
                  <w:r w:rsidRPr="00EF6143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eparation of BOQ of all the structures</w:t>
                  </w:r>
                  <w:r>
                    <w:rPr>
                      <w:rFonts w:ascii="Times New Roman" w:hAnsi="Times New Roman" w:cs="Times New Roman"/>
                      <w:sz w:val="20"/>
                    </w:rPr>
                    <w:t>.</w:t>
                  </w:r>
                </w:p>
              </w:txbxContent>
            </v:textbox>
            <w10:wrap type="square" anchory="page"/>
          </v:shape>
        </w:pict>
      </w:r>
      <w:r w:rsidRPr="00AE25B4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pict>
          <v:rect id="Rectangle 334" o:spid="_x0000_s1046" style="position:absolute;margin-left:5.75pt;margin-top:108.35pt;width:29.3pt;height:25.5pt;z-index:251713536;visibility:visible;mso-position-horizontal-relative:page;mso-width-relative:margin;mso-height-relative:margin;v-text-anchor:middle" stroked="f" strokeweight="1pt">
            <v:fill r:id="rId13" o:title="" recolor="t" rotate="t" type="frame"/>
            <w10:wrap anchorx="page"/>
          </v:rect>
        </w:pict>
      </w:r>
      <w:r w:rsidRPr="00AE25B4"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rect id="Rectangle 5" o:spid="_x0000_s1047" style="position:absolute;margin-left:0;margin-top:297.4pt;width:593.6pt;height:27.1pt;z-index:251688960;visibility:visible;mso-position-horizontal:left;mso-position-horizontal-relative:page;mso-width-relative:margin;mso-height-relative:margin;v-text-anchor:middle" fillcolor="#c3c3c3" strokecolor="#a5a5a5" strokeweight=".5pt">
            <v:fill color2="#b6b6b6" rotate="t" colors="0 #d2d2d2;.5 #c8c8c8;1 silver" focus="100%" type="gradient">
              <o:fill v:ext="view" type="gradientUnscaled"/>
            </v:fill>
            <v:textbox>
              <w:txbxContent>
                <w:p w:rsidR="00C25AD9" w:rsidRPr="0049441B" w:rsidRDefault="00E2479E" w:rsidP="00C25AD9">
                  <w:pPr>
                    <w:ind w:firstLine="720"/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</w:pPr>
                  <w:r w:rsidRPr="0049441B"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 xml:space="preserve">Professional Experience </w:t>
                  </w:r>
                </w:p>
              </w:txbxContent>
            </v:textbox>
            <w10:wrap anchorx="page"/>
          </v:rect>
        </w:pict>
      </w:r>
      <w:r w:rsidR="00E2479E">
        <w:br w:type="page"/>
      </w:r>
    </w:p>
    <w:p w:rsidR="00C17536" w:rsidRDefault="00E2479E" w:rsidP="0068222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82229" w:rsidRDefault="00E2479E" w:rsidP="0068222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Cosmos Project manage</w:t>
      </w:r>
      <w:r>
        <w:rPr>
          <w:rFonts w:ascii="Times New Roman" w:hAnsi="Times New Roman" w:cs="Times New Roman"/>
          <w:b/>
          <w:sz w:val="24"/>
          <w:szCs w:val="24"/>
        </w:rPr>
        <w:t>ment pvt Ltd.</w:t>
      </w:r>
    </w:p>
    <w:p w:rsidR="00160A10" w:rsidRPr="00682229" w:rsidRDefault="00E2479E" w:rsidP="00682229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Designation: Structural design </w:t>
      </w:r>
      <w:r>
        <w:rPr>
          <w:rFonts w:ascii="Times New Roman" w:hAnsi="Times New Roman" w:cs="Times New Roman"/>
          <w:b/>
          <w:sz w:val="20"/>
          <w:szCs w:val="24"/>
        </w:rPr>
        <w:t>engineer</w:t>
      </w:r>
      <w:r w:rsidRPr="0049441B">
        <w:rPr>
          <w:rFonts w:ascii="Times New Roman" w:hAnsi="Times New Roman" w:cs="Times New Roman"/>
          <w:b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 xml:space="preserve"> </w:t>
      </w:r>
    </w:p>
    <w:p w:rsidR="00160A10" w:rsidRDefault="00E2479E" w:rsidP="00682229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b/>
          <w:bCs/>
          <w:sz w:val="20"/>
          <w:szCs w:val="24"/>
        </w:rPr>
        <w:t xml:space="preserve">   Tenure:</w:t>
      </w:r>
      <w:r w:rsidRPr="0049441B">
        <w:rPr>
          <w:rFonts w:ascii="Times New Roman" w:hAnsi="Times New Roman" w:cs="Times New Roman"/>
          <w:b/>
          <w:bCs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>Sept-2016 to March-2018</w:t>
      </w:r>
    </w:p>
    <w:p w:rsidR="00682229" w:rsidRDefault="00E2479E" w:rsidP="00682229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:rsidR="00160A10" w:rsidRDefault="00E2479E" w:rsidP="00160A10">
      <w:pPr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    Role &amp; Responsibilities;</w:t>
      </w:r>
    </w:p>
    <w:p w:rsidR="00160A10" w:rsidRP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4"/>
        </w:rPr>
        <w:t>Structure modelling and analysis in staad pro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Style w:val="background-details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4"/>
        </w:rPr>
        <w:t>Structure modelling and analysis in Etabs.</w:t>
      </w:r>
    </w:p>
    <w:p w:rsidR="00160A10" w:rsidRPr="002B7A00" w:rsidRDefault="00E2479E" w:rsidP="00160A10">
      <w:pPr>
        <w:pStyle w:val="ListParagraph"/>
        <w:numPr>
          <w:ilvl w:val="0"/>
          <w:numId w:val="4"/>
        </w:numPr>
        <w:jc w:val="both"/>
        <w:rPr>
          <w:rStyle w:val="background-details"/>
          <w:rFonts w:ascii="Times New Roman" w:hAnsi="Times New Roman" w:cs="Times New Roman"/>
          <w:sz w:val="20"/>
          <w:szCs w:val="20"/>
        </w:rPr>
      </w:pPr>
      <w:r>
        <w:rPr>
          <w:rStyle w:val="background-details"/>
          <w:rFonts w:ascii="Times New Roman" w:hAnsi="Times New Roman" w:cs="Times New Roman"/>
          <w:sz w:val="20"/>
          <w:szCs w:val="20"/>
        </w:rPr>
        <w:t>Design and drafting of steel structures (industrial truss)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of cold formed section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eparation BOM of all type of steel structures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perience in RCC Structures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undation design (Isolated, Combined and raft footing)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of retaining wall based on Indian code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and analysis of water tank based on Indian code.</w:t>
      </w:r>
    </w:p>
    <w:p w:rsidR="00160A10" w:rsidRDefault="00E2479E" w:rsidP="00160A1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ructure </w:t>
      </w:r>
      <w:r>
        <w:rPr>
          <w:rFonts w:ascii="Times New Roman" w:hAnsi="Times New Roman" w:cs="Times New Roman"/>
          <w:sz w:val="20"/>
          <w:szCs w:val="20"/>
        </w:rPr>
        <w:t>drafting and detailing in autocad.</w:t>
      </w:r>
    </w:p>
    <w:p w:rsidR="00160A10" w:rsidRPr="001B5A04" w:rsidRDefault="00E2479E" w:rsidP="001B5A0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tructural drafting in Revit structure. </w:t>
      </w:r>
    </w:p>
    <w:p w:rsidR="001B5A04" w:rsidRDefault="00E2479E" w:rsidP="00160A1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</w:t>
      </w:r>
      <w:r>
        <w:rPr>
          <w:rFonts w:ascii="Times New Roman" w:hAnsi="Times New Roman" w:cs="Times New Roman"/>
          <w:b/>
          <w:sz w:val="20"/>
          <w:szCs w:val="24"/>
        </w:rPr>
        <w:t>Major Projects</w:t>
      </w:r>
      <w:r w:rsidRPr="0049441B">
        <w:rPr>
          <w:rFonts w:ascii="Times New Roman" w:hAnsi="Times New Roman" w:cs="Times New Roman"/>
          <w:b/>
          <w:sz w:val="20"/>
          <w:szCs w:val="24"/>
        </w:rPr>
        <w:t xml:space="preserve">: </w:t>
      </w:r>
    </w:p>
    <w:p w:rsidR="003C7756" w:rsidRDefault="00E2479E" w:rsidP="00160A1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</w:p>
    <w:p w:rsidR="001B5A04" w:rsidRPr="001B5A04" w:rsidRDefault="00E2479E" w:rsidP="001B5A0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        </w:t>
      </w:r>
      <w:r>
        <w:rPr>
          <w:rFonts w:ascii="Times New Roman" w:hAnsi="Times New Roman" w:cs="Times New Roman"/>
          <w:b/>
          <w:sz w:val="20"/>
          <w:szCs w:val="24"/>
        </w:rPr>
        <w:t xml:space="preserve">       </w:t>
      </w:r>
      <w:r>
        <w:rPr>
          <w:rFonts w:ascii="Times New Roman" w:hAnsi="Times New Roman" w:cs="Times New Roman"/>
          <w:b/>
          <w:sz w:val="20"/>
          <w:szCs w:val="24"/>
        </w:rPr>
        <w:t>1-</w:t>
      </w:r>
      <w:r w:rsidRPr="001B5A04">
        <w:rPr>
          <w:rFonts w:ascii="Times New Roman" w:hAnsi="Times New Roman" w:cs="Times New Roman"/>
          <w:b/>
          <w:sz w:val="20"/>
          <w:szCs w:val="24"/>
        </w:rPr>
        <w:t>Design of Tin shed</w:t>
      </w:r>
      <w:r>
        <w:rPr>
          <w:rFonts w:ascii="Times New Roman" w:hAnsi="Times New Roman" w:cs="Times New Roman"/>
          <w:b/>
          <w:sz w:val="20"/>
          <w:szCs w:val="24"/>
        </w:rPr>
        <w:t xml:space="preserve"> for M</w:t>
      </w:r>
      <w:r w:rsidRPr="001B5A04">
        <w:rPr>
          <w:rFonts w:ascii="Times New Roman" w:hAnsi="Times New Roman" w:cs="Times New Roman"/>
          <w:b/>
          <w:sz w:val="20"/>
          <w:szCs w:val="24"/>
        </w:rPr>
        <w:t>aruti Suzuki.</w:t>
      </w:r>
    </w:p>
    <w:p w:rsidR="001B5A04" w:rsidRDefault="00E2479E" w:rsidP="001B5A04">
      <w:pPr>
        <w:spacing w:after="0" w:line="240" w:lineRule="auto"/>
        <w:ind w:left="645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  2- Design of residencial building (G+5).</w:t>
      </w:r>
    </w:p>
    <w:p w:rsidR="001B5A04" w:rsidRDefault="00E2479E" w:rsidP="001B5A04">
      <w:pPr>
        <w:spacing w:after="0" w:line="240" w:lineRule="auto"/>
        <w:ind w:left="645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  3-Proof checking of industrial shed for sol</w:t>
      </w:r>
      <w:r>
        <w:rPr>
          <w:rFonts w:ascii="Times New Roman" w:hAnsi="Times New Roman" w:cs="Times New Roman"/>
          <w:b/>
          <w:sz w:val="20"/>
          <w:szCs w:val="24"/>
        </w:rPr>
        <w:t>ar project.</w:t>
      </w:r>
    </w:p>
    <w:p w:rsidR="001B5A04" w:rsidRPr="001B5A04" w:rsidRDefault="00E2479E" w:rsidP="001B5A04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</w:p>
    <w:p w:rsidR="001B5A04" w:rsidRDefault="00E2479E" w:rsidP="00160A1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</w:t>
      </w:r>
    </w:p>
    <w:p w:rsidR="00E514E5" w:rsidRDefault="00E2479E" w:rsidP="00E514E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Sankalp Associates</w:t>
      </w:r>
    </w:p>
    <w:p w:rsidR="00E514E5" w:rsidRPr="00682229" w:rsidRDefault="00E2479E" w:rsidP="00E514E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Designation: Civil engineer</w:t>
      </w:r>
      <w:r w:rsidRPr="0049441B">
        <w:rPr>
          <w:rFonts w:ascii="Times New Roman" w:hAnsi="Times New Roman" w:cs="Times New Roman"/>
          <w:b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 xml:space="preserve"> </w:t>
      </w:r>
    </w:p>
    <w:p w:rsidR="00E514E5" w:rsidRDefault="00E2479E" w:rsidP="00E514E5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b/>
          <w:bCs/>
          <w:sz w:val="20"/>
          <w:szCs w:val="24"/>
        </w:rPr>
        <w:t xml:space="preserve">     Tenure:</w:t>
      </w:r>
      <w:r w:rsidRPr="0049441B">
        <w:rPr>
          <w:rFonts w:ascii="Times New Roman" w:hAnsi="Times New Roman" w:cs="Times New Roman"/>
          <w:b/>
          <w:bCs/>
          <w:sz w:val="20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4"/>
        </w:rPr>
        <w:t>Jun-2015 to Aug-2016</w:t>
      </w:r>
    </w:p>
    <w:p w:rsidR="00E514E5" w:rsidRDefault="00E2479E" w:rsidP="00E514E5">
      <w:pPr>
        <w:spacing w:after="0"/>
        <w:jc w:val="both"/>
        <w:rPr>
          <w:rFonts w:ascii="Times New Roman" w:hAnsi="Times New Roman" w:cs="Times New Roman"/>
          <w:sz w:val="20"/>
          <w:szCs w:val="24"/>
        </w:rPr>
      </w:pPr>
    </w:p>
    <w:p w:rsidR="00E514E5" w:rsidRDefault="00E2479E" w:rsidP="00E514E5">
      <w:pPr>
        <w:jc w:val="both"/>
        <w:rPr>
          <w:rFonts w:ascii="Times New Roman" w:hAnsi="Times New Roman" w:cs="Times New Roman"/>
          <w:sz w:val="20"/>
          <w:szCs w:val="24"/>
        </w:rPr>
      </w:pPr>
      <w:r>
        <w:rPr>
          <w:rFonts w:ascii="Times New Roman" w:hAnsi="Times New Roman" w:cs="Times New Roman"/>
          <w:sz w:val="20"/>
          <w:szCs w:val="24"/>
        </w:rPr>
        <w:t xml:space="preserve">     Role &amp; Responsibilities;</w:t>
      </w:r>
    </w:p>
    <w:p w:rsidR="00E514E5" w:rsidRPr="00160A10" w:rsidRDefault="00E2479E" w:rsidP="00E514E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4"/>
        </w:rPr>
        <w:t>Sound knowledge of autocad, staadpro and revit structure softwere</w:t>
      </w:r>
    </w:p>
    <w:p w:rsidR="00E514E5" w:rsidRDefault="00E2479E" w:rsidP="00E514E5">
      <w:pPr>
        <w:pStyle w:val="ListParagraph"/>
        <w:numPr>
          <w:ilvl w:val="0"/>
          <w:numId w:val="4"/>
        </w:numPr>
        <w:jc w:val="both"/>
        <w:rPr>
          <w:rStyle w:val="background-details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4"/>
        </w:rPr>
        <w:t>Drafting and detailing of structure in autocad.</w:t>
      </w:r>
    </w:p>
    <w:p w:rsidR="00663A71" w:rsidRDefault="00E2479E" w:rsidP="00E514E5">
      <w:pPr>
        <w:pStyle w:val="ListParagraph"/>
        <w:numPr>
          <w:ilvl w:val="0"/>
          <w:numId w:val="4"/>
        </w:numPr>
        <w:jc w:val="both"/>
        <w:rPr>
          <w:rStyle w:val="background-details"/>
          <w:rFonts w:ascii="Times New Roman" w:hAnsi="Times New Roman" w:cs="Times New Roman"/>
          <w:sz w:val="20"/>
          <w:szCs w:val="20"/>
        </w:rPr>
      </w:pPr>
      <w:r>
        <w:rPr>
          <w:rStyle w:val="background-details"/>
          <w:rFonts w:ascii="Times New Roman" w:hAnsi="Times New Roman" w:cs="Times New Roman"/>
          <w:sz w:val="20"/>
          <w:szCs w:val="20"/>
        </w:rPr>
        <w:t>Extracting of quantity of excavation, Pcc and Rcc.</w:t>
      </w:r>
    </w:p>
    <w:p w:rsidR="00E514E5" w:rsidRPr="00663A71" w:rsidRDefault="00E2479E" w:rsidP="00663A7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Style w:val="background-details"/>
          <w:rFonts w:ascii="Times New Roman" w:hAnsi="Times New Roman" w:cs="Times New Roman"/>
          <w:sz w:val="20"/>
          <w:szCs w:val="20"/>
        </w:rPr>
        <w:t>Extracting of quantity of Beam, column, slab and retaining wall.</w:t>
      </w:r>
    </w:p>
    <w:p w:rsidR="00E514E5" w:rsidRDefault="00E2479E" w:rsidP="00E514E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eparation </w:t>
      </w:r>
      <w:r>
        <w:rPr>
          <w:rFonts w:ascii="Times New Roman" w:hAnsi="Times New Roman" w:cs="Times New Roman"/>
          <w:sz w:val="20"/>
          <w:szCs w:val="20"/>
        </w:rPr>
        <w:t>bar bending schedule (BBS).</w:t>
      </w:r>
    </w:p>
    <w:p w:rsidR="00E514E5" w:rsidRDefault="00E2479E" w:rsidP="00E514E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st and estimation, Rate analysis.</w:t>
      </w:r>
    </w:p>
    <w:p w:rsidR="00E514E5" w:rsidRDefault="00E2479E" w:rsidP="00663A7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dit of construction bill.</w:t>
      </w:r>
    </w:p>
    <w:p w:rsidR="003C7756" w:rsidRPr="00663A71" w:rsidRDefault="00E2479E" w:rsidP="00663A71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  <w:szCs w:val="20"/>
        </w:rPr>
      </w:pPr>
    </w:p>
    <w:p w:rsidR="00E514E5" w:rsidRDefault="00E2479E" w:rsidP="00E514E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 Major Projects</w:t>
      </w:r>
      <w:r w:rsidRPr="0049441B">
        <w:rPr>
          <w:rFonts w:ascii="Times New Roman" w:hAnsi="Times New Roman" w:cs="Times New Roman"/>
          <w:b/>
          <w:sz w:val="20"/>
          <w:szCs w:val="24"/>
        </w:rPr>
        <w:t xml:space="preserve">: </w:t>
      </w:r>
    </w:p>
    <w:p w:rsidR="003C7756" w:rsidRDefault="00E2479E" w:rsidP="00E514E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</w:p>
    <w:p w:rsidR="00E514E5" w:rsidRPr="001B5A04" w:rsidRDefault="00E2479E" w:rsidP="00E514E5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b/>
          <w:sz w:val="20"/>
          <w:szCs w:val="24"/>
        </w:rPr>
        <w:t xml:space="preserve">                    1-</w:t>
      </w:r>
      <w:r>
        <w:rPr>
          <w:rFonts w:ascii="Times New Roman" w:hAnsi="Times New Roman" w:cs="Times New Roman"/>
          <w:b/>
          <w:sz w:val="20"/>
          <w:szCs w:val="24"/>
        </w:rPr>
        <w:t>Hero Motocorp ltd plant at halol Gujrat.</w:t>
      </w:r>
    </w:p>
    <w:p w:rsidR="001B5A04" w:rsidRDefault="00E2479E" w:rsidP="00160A10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4"/>
        </w:rPr>
      </w:pPr>
    </w:p>
    <w:p w:rsidR="00160A10" w:rsidRDefault="00AE25B4" w:rsidP="00160A10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AE25B4">
        <w:rPr>
          <w:rFonts w:ascii="Times New Roman" w:hAnsi="Times New Roman" w:cs="Times New Roman"/>
          <w:noProof/>
          <w:sz w:val="24"/>
          <w:szCs w:val="24"/>
          <w:lang w:eastAsia="en-IN"/>
        </w:rPr>
        <w:pict>
          <v:rect id="Rectangle 225" o:spid="_x0000_s1048" style="position:absolute;left:0;text-align:left;margin-left:1095.2pt;margin-top:7.3pt;width:593.2pt;height:24.8pt;z-index:251701248;visibility:visible;mso-position-horizontal:right;mso-position-horizontal-relative:page;mso-width-relative:margin;mso-height-relative:margin;v-text-anchor:middle" fillcolor="#c3c3c3" strokecolor="#a5a5a5" strokeweight=".5pt">
            <v:fill color2="#b6b6b6" rotate="t" colors="0 #d2d2d2;.5 #c8c8c8;1 silver" focus="100%" type="gradient">
              <o:fill v:ext="view" type="gradientUnscaled"/>
            </v:fill>
            <v:textbox>
              <w:txbxContent>
                <w:p w:rsidR="00C25AD9" w:rsidRPr="0049441B" w:rsidRDefault="00E2479E" w:rsidP="00C25AD9">
                  <w:pPr>
                    <w:ind w:firstLine="720"/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 xml:space="preserve">Professional Qualification </w:t>
                  </w:r>
                  <w:r w:rsidRPr="0049441B"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 xml:space="preserve"> </w:t>
                  </w:r>
                </w:p>
              </w:txbxContent>
            </v:textbox>
            <w10:wrap anchorx="page"/>
          </v:rect>
        </w:pict>
      </w:r>
      <w:r w:rsidR="00E2479E" w:rsidRPr="0049441B">
        <w:rPr>
          <w:rFonts w:ascii="Times New Roman" w:hAnsi="Times New Roman" w:cs="Times New Roman"/>
          <w:b/>
          <w:sz w:val="20"/>
          <w:szCs w:val="24"/>
        </w:rPr>
        <w:t xml:space="preserve">- </w:t>
      </w:r>
      <w:r w:rsidR="00E2479E">
        <w:rPr>
          <w:rFonts w:ascii="Times New Roman" w:hAnsi="Times New Roman" w:cs="Times New Roman"/>
          <w:sz w:val="20"/>
          <w:szCs w:val="24"/>
        </w:rPr>
        <w:t xml:space="preserve"> </w:t>
      </w:r>
    </w:p>
    <w:p w:rsidR="00AB5FB0" w:rsidRDefault="00E2479E" w:rsidP="00C25AD9"/>
    <w:p w:rsidR="00E254A8" w:rsidRDefault="00E2479E" w:rsidP="00C25AD9"/>
    <w:p w:rsidR="00E254A8" w:rsidRPr="00202F45" w:rsidRDefault="00E2479E" w:rsidP="00E254A8">
      <w:pPr>
        <w:numPr>
          <w:ilvl w:val="0"/>
          <w:numId w:val="12"/>
        </w:numPr>
        <w:tabs>
          <w:tab w:val="num" w:pos="1800"/>
        </w:tabs>
        <w:autoSpaceDE w:val="0"/>
        <w:autoSpaceDN w:val="0"/>
        <w:adjustRightInd w:val="0"/>
        <w:spacing w:after="0" w:line="276" w:lineRule="auto"/>
        <w:rPr>
          <w:sz w:val="21"/>
          <w:szCs w:val="21"/>
        </w:rPr>
      </w:pPr>
      <w:r w:rsidRPr="00202F45">
        <w:rPr>
          <w:sz w:val="21"/>
          <w:szCs w:val="21"/>
        </w:rPr>
        <w:t>2015</w:t>
      </w:r>
      <w:r w:rsidRPr="00202F45">
        <w:rPr>
          <w:b/>
          <w:sz w:val="21"/>
          <w:szCs w:val="21"/>
        </w:rPr>
        <w:t xml:space="preserve"> B.E </w:t>
      </w:r>
      <w:r w:rsidRPr="00202F45">
        <w:rPr>
          <w:sz w:val="21"/>
          <w:szCs w:val="21"/>
        </w:rPr>
        <w:t>in</w:t>
      </w:r>
      <w:r w:rsidRPr="00202F45">
        <w:rPr>
          <w:b/>
          <w:sz w:val="21"/>
          <w:szCs w:val="21"/>
        </w:rPr>
        <w:t xml:space="preserve"> Civil Engineering </w:t>
      </w:r>
      <w:r w:rsidRPr="00202F45">
        <w:rPr>
          <w:sz w:val="21"/>
          <w:szCs w:val="21"/>
        </w:rPr>
        <w:t>from V.M.U Salem (Tamilnadu) India with 74%.</w:t>
      </w:r>
    </w:p>
    <w:p w:rsidR="00E254A8" w:rsidRPr="00202F45" w:rsidRDefault="00E2479E" w:rsidP="00E254A8">
      <w:pPr>
        <w:numPr>
          <w:ilvl w:val="0"/>
          <w:numId w:val="12"/>
        </w:numPr>
        <w:tabs>
          <w:tab w:val="num" w:pos="1800"/>
        </w:tabs>
        <w:autoSpaceDE w:val="0"/>
        <w:autoSpaceDN w:val="0"/>
        <w:adjustRightInd w:val="0"/>
        <w:spacing w:after="0" w:line="276" w:lineRule="auto"/>
        <w:rPr>
          <w:sz w:val="21"/>
          <w:szCs w:val="21"/>
        </w:rPr>
      </w:pPr>
      <w:r w:rsidRPr="00202F45">
        <w:rPr>
          <w:sz w:val="21"/>
          <w:szCs w:val="21"/>
        </w:rPr>
        <w:t xml:space="preserve">2011 XII (Math, Science) from Dr. P.N singh inter college Chhapra (Bihar), </w:t>
      </w:r>
      <w:r w:rsidRPr="00202F45">
        <w:rPr>
          <w:sz w:val="21"/>
          <w:szCs w:val="21"/>
        </w:rPr>
        <w:t>India with 70%.</w:t>
      </w:r>
    </w:p>
    <w:p w:rsidR="00E254A8" w:rsidRPr="00202F45" w:rsidRDefault="00E2479E" w:rsidP="00E254A8">
      <w:pPr>
        <w:numPr>
          <w:ilvl w:val="0"/>
          <w:numId w:val="12"/>
        </w:numPr>
        <w:tabs>
          <w:tab w:val="num" w:pos="1800"/>
        </w:tabs>
        <w:autoSpaceDE w:val="0"/>
        <w:autoSpaceDN w:val="0"/>
        <w:adjustRightInd w:val="0"/>
        <w:spacing w:after="0" w:line="276" w:lineRule="auto"/>
        <w:rPr>
          <w:sz w:val="21"/>
          <w:szCs w:val="21"/>
        </w:rPr>
      </w:pPr>
      <w:r w:rsidRPr="00202F45">
        <w:rPr>
          <w:sz w:val="21"/>
          <w:szCs w:val="21"/>
        </w:rPr>
        <w:t xml:space="preserve">2009 X from S.K. High school, Matiyar, chhapra (Bihar), India with 68%. </w:t>
      </w:r>
    </w:p>
    <w:p w:rsidR="00E254A8" w:rsidRDefault="00E2479E" w:rsidP="00C25AD9"/>
    <w:p w:rsidR="00251617" w:rsidRDefault="00AE25B4">
      <w:r w:rsidRPr="00AE25B4">
        <w:rPr>
          <w:noProof/>
          <w:lang w:eastAsia="en-IN"/>
        </w:rPr>
        <w:pict>
          <v:rect id="Rectangle 28" o:spid="_x0000_s1049" style="position:absolute;margin-left:1095.2pt;margin-top:21.9pt;width:593.2pt;height:25.3pt;z-index:251703296;visibility:visible;mso-position-horizontal:right;mso-position-horizontal-relative:page;mso-width-relative:margin;mso-height-relative:margin;v-text-anchor:middle" fillcolor="#c3c3c3" strokecolor="#a5a5a5" strokeweight=".5pt">
            <v:fill color2="#b6b6b6" rotate="t" colors="0 #d2d2d2;.5 #c8c8c8;1 silver" focus="100%" type="gradient">
              <o:fill v:ext="view" type="gradientUnscaled"/>
            </v:fill>
            <v:textbox>
              <w:txbxContent>
                <w:p w:rsidR="00C25AD9" w:rsidRPr="0049441B" w:rsidRDefault="00E2479E" w:rsidP="00C25AD9">
                  <w:pPr>
                    <w:ind w:firstLine="720"/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 xml:space="preserve">Personal Details  </w:t>
                  </w:r>
                </w:p>
              </w:txbxContent>
            </v:textbox>
            <w10:wrap anchorx="page"/>
          </v:rect>
        </w:pict>
      </w:r>
      <w:r w:rsidRPr="00AE25B4">
        <w:rPr>
          <w:rFonts w:ascii="Times New Roman" w:hAnsi="Times New Roman" w:cs="Times New Roman"/>
          <w:b/>
          <w:noProof/>
          <w:sz w:val="20"/>
          <w:szCs w:val="24"/>
          <w:lang w:eastAsia="en-IN"/>
        </w:rPr>
        <w:pict>
          <v:rect id="Rectangle 331" o:spid="_x0000_s1050" style="position:absolute;margin-left:-19.95pt;margin-top:19.25pt;width:26.35pt;height:27.95pt;z-index:251711488;visibility:visible;mso-width-relative:margin;mso-height-relative:margin;v-text-anchor:middle" stroked="f" strokeweight="1pt">
            <v:fill r:id="rId14" o:title="" recolor="t" rotate="t" type="frame"/>
          </v:rect>
        </w:pict>
      </w:r>
      <w:r w:rsidRPr="00AE25B4">
        <w:rPr>
          <w:noProof/>
          <w:lang w:eastAsia="en-IN"/>
        </w:rPr>
        <w:pict>
          <v:shape id="_x0000_s1051" type="#_x0000_t202" style="position:absolute;margin-left:0;margin-top:372.35pt;width:292.05pt;height:136.05pt;z-index:251705344;visibility:visible;mso-wrap-distance-top:3.6pt;mso-wrap-distance-bottom:3.6pt;mso-position-horizontal:left;mso-position-horizontal-relative:page;mso-width-relative:margin;mso-height-relative:margin" stroked="f">
            <v:textbox>
              <w:txbxContent>
                <w:p w:rsidR="00C25AD9" w:rsidRPr="00CA28F0" w:rsidRDefault="00E2479E" w:rsidP="00C25AD9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xbxContent>
            </v:textbox>
            <w10:wrap type="square" anchorx="page"/>
          </v:shape>
        </w:pict>
      </w:r>
    </w:p>
    <w:p w:rsidR="00251617" w:rsidRPr="00251617" w:rsidRDefault="00E2479E" w:rsidP="00251617"/>
    <w:p w:rsidR="008B374A" w:rsidRDefault="00E2479E" w:rsidP="00251617"/>
    <w:p w:rsidR="00251617" w:rsidRDefault="00E2479E" w:rsidP="00251617">
      <w:pPr>
        <w:pStyle w:val="ListParagraph"/>
        <w:numPr>
          <w:ilvl w:val="0"/>
          <w:numId w:val="14"/>
        </w:numPr>
      </w:pPr>
      <w:r>
        <w:t>Father Name:  Shamim Akhtar.</w:t>
      </w:r>
    </w:p>
    <w:p w:rsidR="00251617" w:rsidRDefault="00E2479E" w:rsidP="00251617">
      <w:pPr>
        <w:pStyle w:val="ListParagraph"/>
        <w:numPr>
          <w:ilvl w:val="0"/>
          <w:numId w:val="14"/>
        </w:numPr>
      </w:pPr>
      <w:r>
        <w:lastRenderedPageBreak/>
        <w:t>Mother Name: Salama Begum.</w:t>
      </w:r>
    </w:p>
    <w:p w:rsidR="00251617" w:rsidRDefault="00E2479E" w:rsidP="00251617">
      <w:pPr>
        <w:pStyle w:val="ListParagraph"/>
        <w:numPr>
          <w:ilvl w:val="0"/>
          <w:numId w:val="14"/>
        </w:numPr>
      </w:pPr>
      <w:r>
        <w:t>Language Know: English, Hindi and Urdu.</w:t>
      </w:r>
    </w:p>
    <w:p w:rsidR="00251617" w:rsidRDefault="00E2479E" w:rsidP="00251617">
      <w:pPr>
        <w:pStyle w:val="ListParagraph"/>
        <w:numPr>
          <w:ilvl w:val="0"/>
          <w:numId w:val="14"/>
        </w:numPr>
      </w:pPr>
      <w:r>
        <w:t>Date of Birth: 12/01/1995.</w:t>
      </w:r>
    </w:p>
    <w:p w:rsidR="00251617" w:rsidRDefault="00E2479E" w:rsidP="00251617">
      <w:pPr>
        <w:pStyle w:val="ListParagraph"/>
        <w:numPr>
          <w:ilvl w:val="0"/>
          <w:numId w:val="14"/>
        </w:numPr>
      </w:pPr>
      <w:r>
        <w:t>Sex: Male</w:t>
      </w:r>
    </w:p>
    <w:p w:rsidR="00251617" w:rsidRDefault="00E2479E" w:rsidP="00251617">
      <w:pPr>
        <w:pStyle w:val="ListParagraph"/>
        <w:numPr>
          <w:ilvl w:val="0"/>
          <w:numId w:val="14"/>
        </w:numPr>
      </w:pPr>
      <w:r>
        <w:t>Marital Status: Married.</w:t>
      </w:r>
    </w:p>
    <w:p w:rsidR="00251617" w:rsidRDefault="00AE25B4" w:rsidP="00251617">
      <w:pPr>
        <w:pStyle w:val="ListParagraph"/>
        <w:numPr>
          <w:ilvl w:val="0"/>
          <w:numId w:val="14"/>
        </w:numPr>
      </w:pPr>
      <w:r w:rsidRPr="00AE25B4">
        <w:rPr>
          <w:noProof/>
          <w:lang w:eastAsia="en-IN"/>
        </w:rPr>
        <w:pict>
          <v:rect id="Rectangle 31" o:spid="_x0000_s1052" style="position:absolute;left:0;text-align:left;margin-left:1094.1pt;margin-top:28.25pt;width:592.65pt;height:24.8pt;z-index:251707392;visibility:visible;mso-position-horizontal:right;mso-position-horizontal-relative:page;mso-width-relative:margin;mso-height-relative:margin;v-text-anchor:middle" fillcolor="#c3c3c3" strokecolor="#a5a5a5" strokeweight=".5pt">
            <v:fill color2="#b6b6b6" rotate="t" colors="0 #d2d2d2;.5 #c8c8c8;1 silver" focus="100%" type="gradient">
              <o:fill v:ext="view" type="gradientUnscaled"/>
            </v:fill>
            <v:textbox>
              <w:txbxContent>
                <w:p w:rsidR="00C25AD9" w:rsidRPr="0049441B" w:rsidRDefault="00E2479E" w:rsidP="00C25AD9">
                  <w:pP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0000" w:themeColor="text1"/>
                      <w:sz w:val="28"/>
                    </w:rPr>
                    <w:t>Declaration</w:t>
                  </w:r>
                </w:p>
              </w:txbxContent>
            </v:textbox>
            <w10:wrap anchorx="page"/>
          </v:rect>
        </w:pict>
      </w:r>
      <w:r w:rsidR="00E2479E">
        <w:t>Nationality: Indian.</w:t>
      </w:r>
    </w:p>
    <w:p w:rsidR="00251617" w:rsidRPr="00251617" w:rsidRDefault="00E2479E" w:rsidP="00251617"/>
    <w:p w:rsidR="00251617" w:rsidRDefault="00E2479E" w:rsidP="00251617"/>
    <w:p w:rsidR="001A42F6" w:rsidRDefault="00E2479E" w:rsidP="00251617">
      <w:r>
        <w:t>I do hereby declare that the above information is true to the best of my knowledge. I request to you sir, give me an opportunity to prove my ability in your well know organization.</w:t>
      </w:r>
    </w:p>
    <w:p w:rsidR="001A42F6" w:rsidRDefault="00E2479E" w:rsidP="00251617"/>
    <w:p w:rsidR="001A42F6" w:rsidRDefault="00E2479E" w:rsidP="00251617"/>
    <w:p w:rsidR="001A42F6" w:rsidRDefault="00E2479E" w:rsidP="00251617">
      <w:r>
        <w:t>Place: New</w:t>
      </w:r>
      <w:r>
        <w:t xml:space="preserve"> Delhi                                                                                                                                                         (Signature)</w:t>
      </w:r>
    </w:p>
    <w:p w:rsidR="00251617" w:rsidRPr="00251617" w:rsidRDefault="00E2479E" w:rsidP="00251617">
      <w:r>
        <w:t>Date: 15Oct-2018</w:t>
      </w:r>
      <w:r>
        <w:t xml:space="preserve">                                                                     </w:t>
      </w:r>
      <w:r>
        <w:t xml:space="preserve">                                                           </w:t>
      </w:r>
      <w:r>
        <w:t xml:space="preserve">                   </w:t>
      </w:r>
      <w:r>
        <w:t xml:space="preserve">salauddin Ansari      </w:t>
      </w:r>
      <w:r w:rsidR="00AE25B4" w:rsidRPr="00AE25B4">
        <w:pict>
          <v:shape id="_x0000_s1053" type="#_x0000_t75" style="position:absolute;margin-left:0;margin-top:0;width:1pt;height:1pt;z-index:251659264;mso-position-horizontal-relative:text;mso-position-vertical-relative:text">
            <v:imagedata r:id="rId15"/>
          </v:shape>
        </w:pict>
      </w:r>
    </w:p>
    <w:sectPr w:rsidR="00251617" w:rsidRPr="00251617" w:rsidSect="00AB5FB0">
      <w:pgSz w:w="11906" w:h="16838" w:code="9"/>
      <w:pgMar w:top="680" w:right="567" w:bottom="680" w:left="567" w:header="709" w:footer="709" w:gutter="0"/>
      <w:pgNumType w:start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5pt;height:10.5pt" o:bullet="t">
        <v:imagedata r:id="rId1" o:title="mso401"/>
      </v:shape>
    </w:pict>
  </w:numPicBullet>
  <w:abstractNum w:abstractNumId="0">
    <w:nsid w:val="048B6FCF"/>
    <w:multiLevelType w:val="hybridMultilevel"/>
    <w:tmpl w:val="6100B2FC"/>
    <w:lvl w:ilvl="0" w:tplc="86F83F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E8B284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D037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34BF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EC5B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3EC3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00BB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98F1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F4C32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C6771"/>
    <w:multiLevelType w:val="hybridMultilevel"/>
    <w:tmpl w:val="2946B770"/>
    <w:lvl w:ilvl="0" w:tplc="AF502BE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AB86E2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A01C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FE69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8687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3689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0A21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4F1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34C8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E132E7"/>
    <w:multiLevelType w:val="hybridMultilevel"/>
    <w:tmpl w:val="0E08A45A"/>
    <w:lvl w:ilvl="0" w:tplc="66C039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4B2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C0AB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4494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80F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6CE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BC64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A6D5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9298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267CBD"/>
    <w:multiLevelType w:val="hybridMultilevel"/>
    <w:tmpl w:val="46A48974"/>
    <w:lvl w:ilvl="0" w:tplc="D1508C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56A1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AA6C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D4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0A58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2E9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B220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B017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D04F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BF05BF"/>
    <w:multiLevelType w:val="hybridMultilevel"/>
    <w:tmpl w:val="FF447600"/>
    <w:lvl w:ilvl="0" w:tplc="5B181374">
      <w:start w:val="1"/>
      <w:numFmt w:val="decimal"/>
      <w:lvlText w:val="%1-"/>
      <w:lvlJc w:val="left"/>
      <w:pPr>
        <w:ind w:left="1005" w:hanging="360"/>
      </w:pPr>
      <w:rPr>
        <w:rFonts w:hint="default"/>
      </w:rPr>
    </w:lvl>
    <w:lvl w:ilvl="1" w:tplc="C12C4E92" w:tentative="1">
      <w:start w:val="1"/>
      <w:numFmt w:val="lowerLetter"/>
      <w:lvlText w:val="%2."/>
      <w:lvlJc w:val="left"/>
      <w:pPr>
        <w:ind w:left="1725" w:hanging="360"/>
      </w:pPr>
    </w:lvl>
    <w:lvl w:ilvl="2" w:tplc="B60C6EF8" w:tentative="1">
      <w:start w:val="1"/>
      <w:numFmt w:val="lowerRoman"/>
      <w:lvlText w:val="%3."/>
      <w:lvlJc w:val="right"/>
      <w:pPr>
        <w:ind w:left="2445" w:hanging="180"/>
      </w:pPr>
    </w:lvl>
    <w:lvl w:ilvl="3" w:tplc="980C98C8" w:tentative="1">
      <w:start w:val="1"/>
      <w:numFmt w:val="decimal"/>
      <w:lvlText w:val="%4."/>
      <w:lvlJc w:val="left"/>
      <w:pPr>
        <w:ind w:left="3165" w:hanging="360"/>
      </w:pPr>
    </w:lvl>
    <w:lvl w:ilvl="4" w:tplc="A628FEEA" w:tentative="1">
      <w:start w:val="1"/>
      <w:numFmt w:val="lowerLetter"/>
      <w:lvlText w:val="%5."/>
      <w:lvlJc w:val="left"/>
      <w:pPr>
        <w:ind w:left="3885" w:hanging="360"/>
      </w:pPr>
    </w:lvl>
    <w:lvl w:ilvl="5" w:tplc="1C30B120" w:tentative="1">
      <w:start w:val="1"/>
      <w:numFmt w:val="lowerRoman"/>
      <w:lvlText w:val="%6."/>
      <w:lvlJc w:val="right"/>
      <w:pPr>
        <w:ind w:left="4605" w:hanging="180"/>
      </w:pPr>
    </w:lvl>
    <w:lvl w:ilvl="6" w:tplc="B3F06D32" w:tentative="1">
      <w:start w:val="1"/>
      <w:numFmt w:val="decimal"/>
      <w:lvlText w:val="%7."/>
      <w:lvlJc w:val="left"/>
      <w:pPr>
        <w:ind w:left="5325" w:hanging="360"/>
      </w:pPr>
    </w:lvl>
    <w:lvl w:ilvl="7" w:tplc="6EE4B37C" w:tentative="1">
      <w:start w:val="1"/>
      <w:numFmt w:val="lowerLetter"/>
      <w:lvlText w:val="%8."/>
      <w:lvlJc w:val="left"/>
      <w:pPr>
        <w:ind w:left="6045" w:hanging="360"/>
      </w:pPr>
    </w:lvl>
    <w:lvl w:ilvl="8" w:tplc="1CB6C0B0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5">
    <w:nsid w:val="3D1926E4"/>
    <w:multiLevelType w:val="hybridMultilevel"/>
    <w:tmpl w:val="4E7EA5E6"/>
    <w:lvl w:ilvl="0" w:tplc="16DAF636">
      <w:start w:val="1"/>
      <w:numFmt w:val="bullet"/>
      <w:lvlText w:val=""/>
      <w:lvlJc w:val="left"/>
      <w:pPr>
        <w:ind w:left="967" w:hanging="360"/>
      </w:pPr>
      <w:rPr>
        <w:rFonts w:ascii="Symbol" w:hAnsi="Symbol" w:hint="default"/>
      </w:rPr>
    </w:lvl>
    <w:lvl w:ilvl="1" w:tplc="07A6D724" w:tentative="1">
      <w:start w:val="1"/>
      <w:numFmt w:val="bullet"/>
      <w:lvlText w:val="o"/>
      <w:lvlJc w:val="left"/>
      <w:pPr>
        <w:ind w:left="1687" w:hanging="360"/>
      </w:pPr>
      <w:rPr>
        <w:rFonts w:ascii="Courier New" w:hAnsi="Courier New" w:cs="Courier New" w:hint="default"/>
      </w:rPr>
    </w:lvl>
    <w:lvl w:ilvl="2" w:tplc="3BDE468C" w:tentative="1">
      <w:start w:val="1"/>
      <w:numFmt w:val="bullet"/>
      <w:lvlText w:val=""/>
      <w:lvlJc w:val="left"/>
      <w:pPr>
        <w:ind w:left="2407" w:hanging="360"/>
      </w:pPr>
      <w:rPr>
        <w:rFonts w:ascii="Wingdings" w:hAnsi="Wingdings" w:hint="default"/>
      </w:rPr>
    </w:lvl>
    <w:lvl w:ilvl="3" w:tplc="E5766E88" w:tentative="1">
      <w:start w:val="1"/>
      <w:numFmt w:val="bullet"/>
      <w:lvlText w:val=""/>
      <w:lvlJc w:val="left"/>
      <w:pPr>
        <w:ind w:left="3127" w:hanging="360"/>
      </w:pPr>
      <w:rPr>
        <w:rFonts w:ascii="Symbol" w:hAnsi="Symbol" w:hint="default"/>
      </w:rPr>
    </w:lvl>
    <w:lvl w:ilvl="4" w:tplc="F620DC84" w:tentative="1">
      <w:start w:val="1"/>
      <w:numFmt w:val="bullet"/>
      <w:lvlText w:val="o"/>
      <w:lvlJc w:val="left"/>
      <w:pPr>
        <w:ind w:left="3847" w:hanging="360"/>
      </w:pPr>
      <w:rPr>
        <w:rFonts w:ascii="Courier New" w:hAnsi="Courier New" w:cs="Courier New" w:hint="default"/>
      </w:rPr>
    </w:lvl>
    <w:lvl w:ilvl="5" w:tplc="707CAC4A" w:tentative="1">
      <w:start w:val="1"/>
      <w:numFmt w:val="bullet"/>
      <w:lvlText w:val=""/>
      <w:lvlJc w:val="left"/>
      <w:pPr>
        <w:ind w:left="4567" w:hanging="360"/>
      </w:pPr>
      <w:rPr>
        <w:rFonts w:ascii="Wingdings" w:hAnsi="Wingdings" w:hint="default"/>
      </w:rPr>
    </w:lvl>
    <w:lvl w:ilvl="6" w:tplc="06D6AC60" w:tentative="1">
      <w:start w:val="1"/>
      <w:numFmt w:val="bullet"/>
      <w:lvlText w:val=""/>
      <w:lvlJc w:val="left"/>
      <w:pPr>
        <w:ind w:left="5287" w:hanging="360"/>
      </w:pPr>
      <w:rPr>
        <w:rFonts w:ascii="Symbol" w:hAnsi="Symbol" w:hint="default"/>
      </w:rPr>
    </w:lvl>
    <w:lvl w:ilvl="7" w:tplc="792E428C" w:tentative="1">
      <w:start w:val="1"/>
      <w:numFmt w:val="bullet"/>
      <w:lvlText w:val="o"/>
      <w:lvlJc w:val="left"/>
      <w:pPr>
        <w:ind w:left="6007" w:hanging="360"/>
      </w:pPr>
      <w:rPr>
        <w:rFonts w:ascii="Courier New" w:hAnsi="Courier New" w:cs="Courier New" w:hint="default"/>
      </w:rPr>
    </w:lvl>
    <w:lvl w:ilvl="8" w:tplc="895C2E0E" w:tentative="1">
      <w:start w:val="1"/>
      <w:numFmt w:val="bullet"/>
      <w:lvlText w:val=""/>
      <w:lvlJc w:val="left"/>
      <w:pPr>
        <w:ind w:left="6727" w:hanging="360"/>
      </w:pPr>
      <w:rPr>
        <w:rFonts w:ascii="Wingdings" w:hAnsi="Wingdings" w:hint="default"/>
      </w:rPr>
    </w:lvl>
  </w:abstractNum>
  <w:abstractNum w:abstractNumId="6">
    <w:nsid w:val="49DA7FA2"/>
    <w:multiLevelType w:val="hybridMultilevel"/>
    <w:tmpl w:val="1E62E6F2"/>
    <w:lvl w:ilvl="0" w:tplc="EB0274F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C0E3C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38FF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CC7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D075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360E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80E7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F086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A41B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DA4BDA"/>
    <w:multiLevelType w:val="hybridMultilevel"/>
    <w:tmpl w:val="75DC1886"/>
    <w:lvl w:ilvl="0" w:tplc="0E9CB39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8E0F81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AB6FD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B823ED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176C61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5E452D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268242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85A4D2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16C6DF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BF2427A"/>
    <w:multiLevelType w:val="hybridMultilevel"/>
    <w:tmpl w:val="F712F01E"/>
    <w:lvl w:ilvl="0" w:tplc="9F4CB27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29564A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7E1A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874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A285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0804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EC23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88E4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260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010D30"/>
    <w:multiLevelType w:val="hybridMultilevel"/>
    <w:tmpl w:val="299830B0"/>
    <w:lvl w:ilvl="0" w:tplc="494A0C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842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D421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744B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EA3A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42B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6CF5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A26F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2CC58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1124320"/>
    <w:multiLevelType w:val="hybridMultilevel"/>
    <w:tmpl w:val="EAE4F230"/>
    <w:lvl w:ilvl="0" w:tplc="EEEEBA4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72C0D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2610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43F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8CEE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A068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06D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668A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D872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9301F4"/>
    <w:multiLevelType w:val="hybridMultilevel"/>
    <w:tmpl w:val="67BAEC76"/>
    <w:lvl w:ilvl="0" w:tplc="CF5EE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CC39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3C7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5CAD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24F9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482E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2CF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D016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5E84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002995"/>
    <w:multiLevelType w:val="hybridMultilevel"/>
    <w:tmpl w:val="45DA14AE"/>
    <w:lvl w:ilvl="0" w:tplc="2BBAD38A">
      <w:start w:val="1"/>
      <w:numFmt w:val="bullet"/>
      <w:lvlText w:val=""/>
      <w:lvlJc w:val="left"/>
      <w:pPr>
        <w:tabs>
          <w:tab w:val="num" w:pos="720"/>
        </w:tabs>
        <w:ind w:left="720" w:hanging="504"/>
      </w:pPr>
      <w:rPr>
        <w:rFonts w:ascii="Symbol" w:hAnsi="Symbol" w:hint="default"/>
      </w:rPr>
    </w:lvl>
    <w:lvl w:ilvl="1" w:tplc="0B900836">
      <w:start w:val="1"/>
      <w:numFmt w:val="bullet"/>
      <w:lvlText w:val=""/>
      <w:lvlJc w:val="left"/>
      <w:pPr>
        <w:tabs>
          <w:tab w:val="num" w:pos="-6840"/>
        </w:tabs>
        <w:ind w:left="-6840" w:hanging="360"/>
      </w:pPr>
      <w:rPr>
        <w:rFonts w:ascii="Wingdings" w:hAnsi="Wingdings" w:hint="default"/>
      </w:rPr>
    </w:lvl>
    <w:lvl w:ilvl="2" w:tplc="3F64696C" w:tentative="1">
      <w:start w:val="1"/>
      <w:numFmt w:val="bullet"/>
      <w:lvlText w:val=""/>
      <w:lvlJc w:val="left"/>
      <w:pPr>
        <w:tabs>
          <w:tab w:val="num" w:pos="-6120"/>
        </w:tabs>
        <w:ind w:left="-6120" w:hanging="360"/>
      </w:pPr>
      <w:rPr>
        <w:rFonts w:ascii="Wingdings" w:hAnsi="Wingdings" w:hint="default"/>
      </w:rPr>
    </w:lvl>
    <w:lvl w:ilvl="3" w:tplc="C8F270EE" w:tentative="1">
      <w:start w:val="1"/>
      <w:numFmt w:val="bullet"/>
      <w:lvlText w:val=""/>
      <w:lvlJc w:val="left"/>
      <w:pPr>
        <w:tabs>
          <w:tab w:val="num" w:pos="-5400"/>
        </w:tabs>
        <w:ind w:left="-5400" w:hanging="360"/>
      </w:pPr>
      <w:rPr>
        <w:rFonts w:ascii="Symbol" w:hAnsi="Symbol" w:hint="default"/>
      </w:rPr>
    </w:lvl>
    <w:lvl w:ilvl="4" w:tplc="F70E92A0" w:tentative="1">
      <w:start w:val="1"/>
      <w:numFmt w:val="bullet"/>
      <w:lvlText w:val="o"/>
      <w:lvlJc w:val="left"/>
      <w:pPr>
        <w:tabs>
          <w:tab w:val="num" w:pos="-4680"/>
        </w:tabs>
        <w:ind w:left="-4680" w:hanging="360"/>
      </w:pPr>
      <w:rPr>
        <w:rFonts w:ascii="Courier New" w:hAnsi="Courier New" w:hint="default"/>
      </w:rPr>
    </w:lvl>
    <w:lvl w:ilvl="5" w:tplc="672EEB0C" w:tentative="1">
      <w:start w:val="1"/>
      <w:numFmt w:val="bullet"/>
      <w:lvlText w:val=""/>
      <w:lvlJc w:val="left"/>
      <w:pPr>
        <w:tabs>
          <w:tab w:val="num" w:pos="-3960"/>
        </w:tabs>
        <w:ind w:left="-3960" w:hanging="360"/>
      </w:pPr>
      <w:rPr>
        <w:rFonts w:ascii="Wingdings" w:hAnsi="Wingdings" w:hint="default"/>
      </w:rPr>
    </w:lvl>
    <w:lvl w:ilvl="6" w:tplc="AAFC12D6" w:tentative="1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7" w:tplc="2326E5F2" w:tentative="1">
      <w:start w:val="1"/>
      <w:numFmt w:val="bullet"/>
      <w:lvlText w:val="o"/>
      <w:lvlJc w:val="left"/>
      <w:pPr>
        <w:tabs>
          <w:tab w:val="num" w:pos="-2520"/>
        </w:tabs>
        <w:ind w:left="-2520" w:hanging="360"/>
      </w:pPr>
      <w:rPr>
        <w:rFonts w:ascii="Courier New" w:hAnsi="Courier New" w:hint="default"/>
      </w:rPr>
    </w:lvl>
    <w:lvl w:ilvl="8" w:tplc="1AC09DB6" w:tentative="1">
      <w:start w:val="1"/>
      <w:numFmt w:val="bullet"/>
      <w:lvlText w:val=""/>
      <w:lvlJc w:val="left"/>
      <w:pPr>
        <w:tabs>
          <w:tab w:val="num" w:pos="-1800"/>
        </w:tabs>
        <w:ind w:left="-1800" w:hanging="360"/>
      </w:pPr>
      <w:rPr>
        <w:rFonts w:ascii="Wingdings" w:hAnsi="Wingdings" w:hint="default"/>
      </w:rPr>
    </w:lvl>
  </w:abstractNum>
  <w:abstractNum w:abstractNumId="13">
    <w:nsid w:val="6FA02613"/>
    <w:multiLevelType w:val="hybridMultilevel"/>
    <w:tmpl w:val="B4084C42"/>
    <w:lvl w:ilvl="0" w:tplc="5B0E8996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D84C83E4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66BEDF8C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AC78FD98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4CF60000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73805F26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8FCE78AC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C0C4A284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4AECD70A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1"/>
  </w:num>
  <w:num w:numId="4">
    <w:abstractNumId w:val="7"/>
  </w:num>
  <w:num w:numId="5">
    <w:abstractNumId w:val="13"/>
  </w:num>
  <w:num w:numId="6">
    <w:abstractNumId w:val="9"/>
  </w:num>
  <w:num w:numId="7">
    <w:abstractNumId w:val="10"/>
  </w:num>
  <w:num w:numId="8">
    <w:abstractNumId w:val="8"/>
  </w:num>
  <w:num w:numId="9">
    <w:abstractNumId w:val="6"/>
  </w:num>
  <w:num w:numId="10">
    <w:abstractNumId w:val="0"/>
  </w:num>
  <w:num w:numId="11">
    <w:abstractNumId w:val="4"/>
  </w:num>
  <w:num w:numId="12">
    <w:abstractNumId w:val="12"/>
  </w:num>
  <w:num w:numId="13">
    <w:abstractNumId w:val="5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3MTcwMzM1szA3MDRU0lEKTi0uzszPAykwrAUAeNId8SwAAAA="/>
  </w:docVars>
  <w:rsids>
    <w:rsidRoot w:val="00AE25B4"/>
    <w:rsid w:val="006B62DA"/>
    <w:rsid w:val="00AE25B4"/>
    <w:rsid w:val="00E247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5A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5A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5AD9"/>
    <w:pPr>
      <w:ind w:left="720"/>
      <w:contextualSpacing/>
    </w:pPr>
  </w:style>
  <w:style w:type="character" w:customStyle="1" w:styleId="background-details">
    <w:name w:val="background-details"/>
    <w:basedOn w:val="DefaultParagraphFont"/>
    <w:rsid w:val="00C25AD9"/>
  </w:style>
  <w:style w:type="character" w:customStyle="1" w:styleId="visually-hidden">
    <w:name w:val="visually-hidden"/>
    <w:basedOn w:val="DefaultParagraphFont"/>
    <w:rsid w:val="00C25AD9"/>
  </w:style>
  <w:style w:type="paragraph" w:customStyle="1" w:styleId="Default">
    <w:name w:val="Default"/>
    <w:rsid w:val="00C25AD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B5F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513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13D8"/>
  </w:style>
  <w:style w:type="paragraph" w:styleId="Footer">
    <w:name w:val="footer"/>
    <w:basedOn w:val="Normal"/>
    <w:link w:val="FooterChar"/>
    <w:uiPriority w:val="99"/>
    <w:unhideWhenUsed/>
    <w:rsid w:val="007513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13D8"/>
  </w:style>
  <w:style w:type="paragraph" w:styleId="BalloonText">
    <w:name w:val="Balloon Text"/>
    <w:basedOn w:val="Normal"/>
    <w:link w:val="BalloonTextChar"/>
    <w:uiPriority w:val="99"/>
    <w:semiHidden/>
    <w:unhideWhenUsed/>
    <w:rsid w:val="006B6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2D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mailto:91ravichaudhary@gmail.com" TargetMode="External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https://rdxfootmark.naukri.com/v2/track/openCv?trackingInfo=81a49dae760b54aaa82f12e8f304f38e134f530e18705c4458440321091b5b581b0b17071140515e1b4d58515c424154181c084b281e0103030014415c5d0855580f1b425c4c01090340281e0103120a10455f5a0b4d584b50535a4f162e024b4340015c470614425b550c544d1a0f420547455f0f5f564c1b0e430642475c540c531e120a15551440585509594e420c160717465d595c51491758140410135a5e08524e4608180542440b590c504e130d11021412595e0c594f460f031f030201091b5b58100b130315405a5e0054585e6&amp;docType=docx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. RAVI CHAUDHARY</dc:creator>
  <cp:lastModifiedBy>Anand</cp:lastModifiedBy>
  <cp:revision>2</cp:revision>
  <dcterms:created xsi:type="dcterms:W3CDTF">2019-02-19T10:23:00Z</dcterms:created>
  <dcterms:modified xsi:type="dcterms:W3CDTF">2019-02-19T10:23:00Z</dcterms:modified>
</cp:coreProperties>
</file>